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inorHAnsi" w:eastAsiaTheme="minorEastAsia" w:hAnsiTheme="minorHAnsi" w:cstheme="minorBidi"/>
          <w:b w:val="0"/>
          <w:bCs w:val="0"/>
          <w:smallCaps w:val="0"/>
          <w:color w:val="auto"/>
          <w:sz w:val="22"/>
          <w:szCs w:val="22"/>
        </w:rPr>
        <w:id w:val="-1464492762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1CC952E" w14:textId="11A725A1" w:rsidR="005911AB" w:rsidRDefault="005911AB">
          <w:pPr>
            <w:pStyle w:val="TOCHeading"/>
          </w:pPr>
          <w:r>
            <w:t>Contents</w:t>
          </w:r>
        </w:p>
        <w:p w14:paraId="24AA8A1E" w14:textId="2D795620" w:rsidR="00B14592" w:rsidRDefault="00F14F54">
          <w:pPr>
            <w:pStyle w:val="TOC1"/>
            <w:tabs>
              <w:tab w:val="left" w:pos="440"/>
              <w:tab w:val="right" w:leader="dot" w:pos="9016"/>
            </w:tabs>
            <w:rPr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4045661" w:history="1">
            <w:r w:rsidR="00B14592" w:rsidRPr="003033E8">
              <w:rPr>
                <w:rStyle w:val="Hyperlink"/>
                <w:noProof/>
              </w:rPr>
              <w:t>1</w:t>
            </w:r>
            <w:r w:rsidR="00B14592">
              <w:rPr>
                <w:noProof/>
                <w:lang w:eastAsia="en-GB"/>
              </w:rPr>
              <w:tab/>
            </w:r>
            <w:r w:rsidR="00B14592" w:rsidRPr="003033E8">
              <w:rPr>
                <w:rStyle w:val="Hyperlink"/>
                <w:noProof/>
              </w:rPr>
              <w:t>Analysis</w:t>
            </w:r>
            <w:r w:rsidR="00B14592">
              <w:rPr>
                <w:noProof/>
                <w:webHidden/>
              </w:rPr>
              <w:tab/>
            </w:r>
            <w:r w:rsidR="00B14592">
              <w:rPr>
                <w:noProof/>
                <w:webHidden/>
              </w:rPr>
              <w:fldChar w:fldCharType="begin"/>
            </w:r>
            <w:r w:rsidR="00B14592">
              <w:rPr>
                <w:noProof/>
                <w:webHidden/>
              </w:rPr>
              <w:instrText xml:space="preserve"> PAGEREF _Toc64045661 \h </w:instrText>
            </w:r>
            <w:r w:rsidR="00B14592">
              <w:rPr>
                <w:noProof/>
                <w:webHidden/>
              </w:rPr>
            </w:r>
            <w:r w:rsidR="00B14592">
              <w:rPr>
                <w:noProof/>
                <w:webHidden/>
              </w:rPr>
              <w:fldChar w:fldCharType="separate"/>
            </w:r>
            <w:r w:rsidR="00B14592">
              <w:rPr>
                <w:noProof/>
                <w:webHidden/>
              </w:rPr>
              <w:t>2</w:t>
            </w:r>
            <w:r w:rsidR="00B14592">
              <w:rPr>
                <w:noProof/>
                <w:webHidden/>
              </w:rPr>
              <w:fldChar w:fldCharType="end"/>
            </w:r>
          </w:hyperlink>
        </w:p>
        <w:p w14:paraId="3D817618" w14:textId="3DC04301" w:rsidR="00B14592" w:rsidRDefault="00B14592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GB"/>
            </w:rPr>
          </w:pPr>
          <w:hyperlink w:anchor="_Toc64045662" w:history="1">
            <w:r w:rsidRPr="003033E8">
              <w:rPr>
                <w:rStyle w:val="Hyperlink"/>
                <w:noProof/>
              </w:rPr>
              <w:t>1.1</w:t>
            </w:r>
            <w:r>
              <w:rPr>
                <w:noProof/>
                <w:lang w:eastAsia="en-GB"/>
              </w:rPr>
              <w:tab/>
            </w:r>
            <w:r w:rsidRPr="003033E8">
              <w:rPr>
                <w:rStyle w:val="Hyperlink"/>
                <w:noProof/>
              </w:rPr>
              <w:t>Problem Ident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045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C3E5A" w14:textId="5689FEF7" w:rsidR="00B14592" w:rsidRDefault="00B14592">
          <w:pPr>
            <w:pStyle w:val="TOC3"/>
            <w:tabs>
              <w:tab w:val="left" w:pos="1320"/>
              <w:tab w:val="right" w:leader="dot" w:pos="9016"/>
            </w:tabs>
            <w:rPr>
              <w:noProof/>
              <w:lang w:eastAsia="en-GB"/>
            </w:rPr>
          </w:pPr>
          <w:hyperlink w:anchor="_Toc64045663" w:history="1">
            <w:r w:rsidRPr="003033E8">
              <w:rPr>
                <w:rStyle w:val="Hyperlink"/>
                <w:noProof/>
              </w:rPr>
              <w:t>1.1.1</w:t>
            </w:r>
            <w:r>
              <w:rPr>
                <w:noProof/>
                <w:lang w:eastAsia="en-GB"/>
              </w:rPr>
              <w:tab/>
            </w:r>
            <w:r w:rsidRPr="003033E8">
              <w:rPr>
                <w:rStyle w:val="Hyperlink"/>
                <w:noProof/>
              </w:rPr>
              <w:t>Problem out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045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10CF0C" w14:textId="51B3CB92" w:rsidR="00B14592" w:rsidRDefault="00B14592">
          <w:pPr>
            <w:pStyle w:val="TOC3"/>
            <w:tabs>
              <w:tab w:val="left" w:pos="1320"/>
              <w:tab w:val="right" w:leader="dot" w:pos="9016"/>
            </w:tabs>
            <w:rPr>
              <w:noProof/>
              <w:lang w:eastAsia="en-GB"/>
            </w:rPr>
          </w:pPr>
          <w:hyperlink w:anchor="_Toc64045664" w:history="1">
            <w:r w:rsidRPr="003033E8">
              <w:rPr>
                <w:rStyle w:val="Hyperlink"/>
                <w:noProof/>
              </w:rPr>
              <w:t>1.1.2</w:t>
            </w:r>
            <w:r>
              <w:rPr>
                <w:noProof/>
                <w:lang w:eastAsia="en-GB"/>
              </w:rPr>
              <w:tab/>
            </w:r>
            <w:r w:rsidRPr="003033E8">
              <w:rPr>
                <w:rStyle w:val="Hyperlink"/>
                <w:noProof/>
              </w:rPr>
              <w:t>Stakehold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045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E3DCB8" w14:textId="3D413AF2" w:rsidR="00B14592" w:rsidRDefault="00B14592">
          <w:pPr>
            <w:pStyle w:val="TOC3"/>
            <w:tabs>
              <w:tab w:val="left" w:pos="1320"/>
              <w:tab w:val="right" w:leader="dot" w:pos="9016"/>
            </w:tabs>
            <w:rPr>
              <w:noProof/>
              <w:lang w:eastAsia="en-GB"/>
            </w:rPr>
          </w:pPr>
          <w:hyperlink w:anchor="_Toc64045665" w:history="1">
            <w:r w:rsidRPr="003033E8">
              <w:rPr>
                <w:rStyle w:val="Hyperlink"/>
                <w:noProof/>
              </w:rPr>
              <w:t>1.1.3</w:t>
            </w:r>
            <w:r>
              <w:rPr>
                <w:noProof/>
                <w:lang w:eastAsia="en-GB"/>
              </w:rPr>
              <w:tab/>
            </w:r>
            <w:r w:rsidRPr="003033E8">
              <w:rPr>
                <w:rStyle w:val="Hyperlink"/>
                <w:noProof/>
              </w:rPr>
              <w:t>How can the problem be solved by computational method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045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97651F" w14:textId="675056BB" w:rsidR="00B14592" w:rsidRDefault="00B14592">
          <w:pPr>
            <w:pStyle w:val="TOC3"/>
            <w:tabs>
              <w:tab w:val="left" w:pos="1320"/>
              <w:tab w:val="right" w:leader="dot" w:pos="9016"/>
            </w:tabs>
            <w:rPr>
              <w:noProof/>
              <w:lang w:eastAsia="en-GB"/>
            </w:rPr>
          </w:pPr>
          <w:hyperlink w:anchor="_Toc64045666" w:history="1">
            <w:r w:rsidRPr="003033E8">
              <w:rPr>
                <w:rStyle w:val="Hyperlink"/>
                <w:noProof/>
              </w:rPr>
              <w:t>1.1.4</w:t>
            </w:r>
            <w:r>
              <w:rPr>
                <w:noProof/>
                <w:lang w:eastAsia="en-GB"/>
              </w:rPr>
              <w:tab/>
            </w:r>
            <w:r w:rsidRPr="003033E8">
              <w:rPr>
                <w:rStyle w:val="Hyperlink"/>
                <w:noProof/>
              </w:rPr>
              <w:t>Computational methods that the solution lends itself 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045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0F2DDA" w14:textId="1A0FCDF3" w:rsidR="00B14592" w:rsidRDefault="00B14592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GB"/>
            </w:rPr>
          </w:pPr>
          <w:hyperlink w:anchor="_Toc64045667" w:history="1">
            <w:r w:rsidRPr="003033E8">
              <w:rPr>
                <w:rStyle w:val="Hyperlink"/>
                <w:noProof/>
              </w:rPr>
              <w:t>1.2</w:t>
            </w:r>
            <w:r>
              <w:rPr>
                <w:noProof/>
                <w:lang w:eastAsia="en-GB"/>
              </w:rPr>
              <w:tab/>
            </w:r>
            <w:r w:rsidRPr="003033E8">
              <w:rPr>
                <w:rStyle w:val="Hyperlink"/>
                <w:noProof/>
              </w:rPr>
              <w:t>Resear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045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5EEAFF" w14:textId="5DD74B77" w:rsidR="00B14592" w:rsidRDefault="00B14592">
          <w:pPr>
            <w:pStyle w:val="TOC3"/>
            <w:tabs>
              <w:tab w:val="left" w:pos="1320"/>
              <w:tab w:val="right" w:leader="dot" w:pos="9016"/>
            </w:tabs>
            <w:rPr>
              <w:noProof/>
              <w:lang w:eastAsia="en-GB"/>
            </w:rPr>
          </w:pPr>
          <w:hyperlink w:anchor="_Toc64045668" w:history="1">
            <w:r w:rsidRPr="003033E8">
              <w:rPr>
                <w:rStyle w:val="Hyperlink"/>
                <w:noProof/>
              </w:rPr>
              <w:t>1.2.1</w:t>
            </w:r>
            <w:r>
              <w:rPr>
                <w:noProof/>
                <w:lang w:eastAsia="en-GB"/>
              </w:rPr>
              <w:tab/>
            </w:r>
            <w:r w:rsidRPr="003033E8">
              <w:rPr>
                <w:rStyle w:val="Hyperlink"/>
                <w:noProof/>
              </w:rPr>
              <w:t>Existing program – Disc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045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6A1A92" w14:textId="648CA855" w:rsidR="00B14592" w:rsidRDefault="00B14592">
          <w:pPr>
            <w:pStyle w:val="TOC3"/>
            <w:tabs>
              <w:tab w:val="left" w:pos="1320"/>
              <w:tab w:val="right" w:leader="dot" w:pos="9016"/>
            </w:tabs>
            <w:rPr>
              <w:noProof/>
              <w:lang w:eastAsia="en-GB"/>
            </w:rPr>
          </w:pPr>
          <w:hyperlink w:anchor="_Toc64045669" w:history="1">
            <w:r w:rsidRPr="003033E8">
              <w:rPr>
                <w:rStyle w:val="Hyperlink"/>
                <w:noProof/>
              </w:rPr>
              <w:t>1.2.2</w:t>
            </w:r>
            <w:r>
              <w:rPr>
                <w:noProof/>
                <w:lang w:eastAsia="en-GB"/>
              </w:rPr>
              <w:tab/>
            </w:r>
            <w:r w:rsidRPr="003033E8">
              <w:rPr>
                <w:rStyle w:val="Hyperlink"/>
                <w:noProof/>
              </w:rPr>
              <w:t>Existing solution – Internet Relay Chat (IRC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045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8A161B" w14:textId="53D1F29B" w:rsidR="00B14592" w:rsidRDefault="00B14592">
          <w:pPr>
            <w:pStyle w:val="TOC3"/>
            <w:tabs>
              <w:tab w:val="left" w:pos="1320"/>
              <w:tab w:val="right" w:leader="dot" w:pos="9016"/>
            </w:tabs>
            <w:rPr>
              <w:noProof/>
              <w:lang w:eastAsia="en-GB"/>
            </w:rPr>
          </w:pPr>
          <w:hyperlink w:anchor="_Toc64045670" w:history="1">
            <w:r w:rsidRPr="003033E8">
              <w:rPr>
                <w:rStyle w:val="Hyperlink"/>
                <w:noProof/>
              </w:rPr>
              <w:t>1.2.3</w:t>
            </w:r>
            <w:r>
              <w:rPr>
                <w:noProof/>
                <w:lang w:eastAsia="en-GB"/>
              </w:rPr>
              <w:tab/>
            </w:r>
            <w:r w:rsidRPr="003033E8">
              <w:rPr>
                <w:rStyle w:val="Hyperlink"/>
                <w:noProof/>
              </w:rPr>
              <w:t>Interview ques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045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7EACB9" w14:textId="397C4354" w:rsidR="00B14592" w:rsidRDefault="00B14592">
          <w:pPr>
            <w:pStyle w:val="TOC3"/>
            <w:tabs>
              <w:tab w:val="left" w:pos="1320"/>
              <w:tab w:val="right" w:leader="dot" w:pos="9016"/>
            </w:tabs>
            <w:rPr>
              <w:noProof/>
              <w:lang w:eastAsia="en-GB"/>
            </w:rPr>
          </w:pPr>
          <w:hyperlink w:anchor="_Toc64045671" w:history="1">
            <w:r w:rsidRPr="003033E8">
              <w:rPr>
                <w:rStyle w:val="Hyperlink"/>
                <w:noProof/>
              </w:rPr>
              <w:t>1.2.4</w:t>
            </w:r>
            <w:r>
              <w:rPr>
                <w:noProof/>
                <w:lang w:eastAsia="en-GB"/>
              </w:rPr>
              <w:tab/>
            </w:r>
            <w:r w:rsidRPr="003033E8">
              <w:rPr>
                <w:rStyle w:val="Hyperlink"/>
                <w:noProof/>
              </w:rPr>
              <w:t>Int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045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B527C6" w14:textId="121EB56B" w:rsidR="00B14592" w:rsidRDefault="00B14592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GB"/>
            </w:rPr>
          </w:pPr>
          <w:hyperlink w:anchor="_Toc64045672" w:history="1">
            <w:r w:rsidRPr="003033E8">
              <w:rPr>
                <w:rStyle w:val="Hyperlink"/>
                <w:noProof/>
              </w:rPr>
              <w:t>1.3</w:t>
            </w:r>
            <w:r>
              <w:rPr>
                <w:noProof/>
                <w:lang w:eastAsia="en-GB"/>
              </w:rPr>
              <w:tab/>
            </w:r>
            <w:r w:rsidRPr="003033E8">
              <w:rPr>
                <w:rStyle w:val="Hyperlink"/>
                <w:noProof/>
              </w:rPr>
              <w:t>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045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C3A65B" w14:textId="13EA5C2B" w:rsidR="00B14592" w:rsidRDefault="00B14592">
          <w:pPr>
            <w:pStyle w:val="TOC3"/>
            <w:tabs>
              <w:tab w:val="left" w:pos="1320"/>
              <w:tab w:val="right" w:leader="dot" w:pos="9016"/>
            </w:tabs>
            <w:rPr>
              <w:noProof/>
              <w:lang w:eastAsia="en-GB"/>
            </w:rPr>
          </w:pPr>
          <w:hyperlink w:anchor="_Toc64045673" w:history="1">
            <w:r w:rsidRPr="003033E8">
              <w:rPr>
                <w:rStyle w:val="Hyperlink"/>
                <w:noProof/>
              </w:rPr>
              <w:t>1.3.1</w:t>
            </w:r>
            <w:r>
              <w:rPr>
                <w:noProof/>
                <w:lang w:eastAsia="en-GB"/>
              </w:rPr>
              <w:tab/>
            </w:r>
            <w:r w:rsidRPr="003033E8">
              <w:rPr>
                <w:rStyle w:val="Hyperlink"/>
                <w:noProof/>
              </w:rPr>
              <w:t>Software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045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D1B937" w14:textId="241C6556" w:rsidR="00B14592" w:rsidRDefault="00B14592">
          <w:pPr>
            <w:pStyle w:val="TOC3"/>
            <w:tabs>
              <w:tab w:val="left" w:pos="1320"/>
              <w:tab w:val="right" w:leader="dot" w:pos="9016"/>
            </w:tabs>
            <w:rPr>
              <w:noProof/>
              <w:lang w:eastAsia="en-GB"/>
            </w:rPr>
          </w:pPr>
          <w:hyperlink w:anchor="_Toc64045674" w:history="1">
            <w:r w:rsidRPr="003033E8">
              <w:rPr>
                <w:rStyle w:val="Hyperlink"/>
                <w:noProof/>
              </w:rPr>
              <w:t>1.3.2</w:t>
            </w:r>
            <w:r>
              <w:rPr>
                <w:noProof/>
                <w:lang w:eastAsia="en-GB"/>
              </w:rPr>
              <w:tab/>
            </w:r>
            <w:r w:rsidRPr="003033E8">
              <w:rPr>
                <w:rStyle w:val="Hyperlink"/>
                <w:noProof/>
              </w:rPr>
              <w:t>Stakeholder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045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BB49BF" w14:textId="6464F50B" w:rsidR="00B14592" w:rsidRDefault="00B14592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GB"/>
            </w:rPr>
          </w:pPr>
          <w:hyperlink w:anchor="_Toc64045675" w:history="1">
            <w:r w:rsidRPr="003033E8">
              <w:rPr>
                <w:rStyle w:val="Hyperlink"/>
                <w:noProof/>
              </w:rPr>
              <w:t>1.4</w:t>
            </w:r>
            <w:r>
              <w:rPr>
                <w:noProof/>
                <w:lang w:eastAsia="en-GB"/>
              </w:rPr>
              <w:tab/>
            </w:r>
            <w:r w:rsidRPr="003033E8">
              <w:rPr>
                <w:rStyle w:val="Hyperlink"/>
                <w:noProof/>
              </w:rPr>
              <w:t>Success Crit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045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090B44" w14:textId="7329E56B" w:rsidR="00B14592" w:rsidRDefault="00B14592">
          <w:pPr>
            <w:pStyle w:val="TOC1"/>
            <w:tabs>
              <w:tab w:val="left" w:pos="440"/>
              <w:tab w:val="right" w:leader="dot" w:pos="9016"/>
            </w:tabs>
            <w:rPr>
              <w:noProof/>
              <w:lang w:eastAsia="en-GB"/>
            </w:rPr>
          </w:pPr>
          <w:hyperlink w:anchor="_Toc64045676" w:history="1">
            <w:r w:rsidRPr="003033E8">
              <w:rPr>
                <w:rStyle w:val="Hyperlink"/>
                <w:noProof/>
              </w:rPr>
              <w:t>2</w:t>
            </w:r>
            <w:r>
              <w:rPr>
                <w:noProof/>
                <w:lang w:eastAsia="en-GB"/>
              </w:rPr>
              <w:tab/>
            </w:r>
            <w:r w:rsidRPr="003033E8">
              <w:rPr>
                <w:rStyle w:val="Hyperlink"/>
                <w:noProof/>
              </w:rPr>
              <w:t>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045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01F250" w14:textId="638EFEAC" w:rsidR="00B14592" w:rsidRDefault="00B14592">
          <w:pPr>
            <w:pStyle w:val="TOC1"/>
            <w:tabs>
              <w:tab w:val="left" w:pos="440"/>
              <w:tab w:val="right" w:leader="dot" w:pos="9016"/>
            </w:tabs>
            <w:rPr>
              <w:noProof/>
              <w:lang w:eastAsia="en-GB"/>
            </w:rPr>
          </w:pPr>
          <w:hyperlink w:anchor="_Toc64045677" w:history="1">
            <w:r w:rsidRPr="003033E8">
              <w:rPr>
                <w:rStyle w:val="Hyperlink"/>
                <w:noProof/>
              </w:rPr>
              <w:t>3</w:t>
            </w:r>
            <w:r>
              <w:rPr>
                <w:noProof/>
                <w:lang w:eastAsia="en-GB"/>
              </w:rPr>
              <w:tab/>
            </w:r>
            <w:r w:rsidRPr="003033E8">
              <w:rPr>
                <w:rStyle w:val="Hyperlink"/>
                <w:noProof/>
              </w:rPr>
              <w:t>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045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B9D343" w14:textId="5EF624AB" w:rsidR="00B14592" w:rsidRDefault="00B14592">
          <w:pPr>
            <w:pStyle w:val="TOC1"/>
            <w:tabs>
              <w:tab w:val="left" w:pos="440"/>
              <w:tab w:val="right" w:leader="dot" w:pos="9016"/>
            </w:tabs>
            <w:rPr>
              <w:noProof/>
              <w:lang w:eastAsia="en-GB"/>
            </w:rPr>
          </w:pPr>
          <w:hyperlink w:anchor="_Toc64045678" w:history="1">
            <w:r w:rsidRPr="003033E8">
              <w:rPr>
                <w:rStyle w:val="Hyperlink"/>
                <w:noProof/>
              </w:rPr>
              <w:t>4</w:t>
            </w:r>
            <w:r>
              <w:rPr>
                <w:noProof/>
                <w:lang w:eastAsia="en-GB"/>
              </w:rPr>
              <w:tab/>
            </w:r>
            <w:r w:rsidRPr="003033E8">
              <w:rPr>
                <w:rStyle w:val="Hyperlink"/>
                <w:noProof/>
              </w:rPr>
              <w:t>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045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EA6FE7" w14:textId="62D9D289" w:rsidR="00B14592" w:rsidRDefault="00B14592">
          <w:pPr>
            <w:pStyle w:val="TOC1"/>
            <w:tabs>
              <w:tab w:val="left" w:pos="440"/>
              <w:tab w:val="right" w:leader="dot" w:pos="9016"/>
            </w:tabs>
            <w:rPr>
              <w:noProof/>
              <w:lang w:eastAsia="en-GB"/>
            </w:rPr>
          </w:pPr>
          <w:hyperlink w:anchor="_Toc64045679" w:history="1">
            <w:r w:rsidRPr="003033E8">
              <w:rPr>
                <w:rStyle w:val="Hyperlink"/>
                <w:noProof/>
              </w:rPr>
              <w:t>5</w:t>
            </w:r>
            <w:r>
              <w:rPr>
                <w:noProof/>
                <w:lang w:eastAsia="en-GB"/>
              </w:rPr>
              <w:tab/>
            </w:r>
            <w:r w:rsidRPr="003033E8">
              <w:rPr>
                <w:rStyle w:val="Hyperlink"/>
                <w:noProof/>
              </w:rPr>
              <w:t>Bibliograp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045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83EC4A" w14:textId="0FD3E476" w:rsidR="005911AB" w:rsidRDefault="00F14F54">
          <w:r>
            <w:fldChar w:fldCharType="end"/>
          </w:r>
        </w:p>
      </w:sdtContent>
    </w:sdt>
    <w:p w14:paraId="5BDFBFF7" w14:textId="6843AC7C" w:rsidR="00D2033E" w:rsidRDefault="00D2033E">
      <w:r>
        <w:br w:type="page"/>
      </w:r>
    </w:p>
    <w:p w14:paraId="498988A3" w14:textId="0C4AD970" w:rsidR="00862962" w:rsidRPr="008755C3" w:rsidRDefault="00862962" w:rsidP="008755C3">
      <w:pPr>
        <w:pStyle w:val="Heading1"/>
      </w:pPr>
      <w:bookmarkStart w:id="0" w:name="_Toc64045661"/>
      <w:r w:rsidRPr="008755C3">
        <w:lastRenderedPageBreak/>
        <w:t>Analysis</w:t>
      </w:r>
      <w:bookmarkEnd w:id="0"/>
    </w:p>
    <w:p w14:paraId="662EE78A" w14:textId="58EDD7AB" w:rsidR="00CD5A43" w:rsidRDefault="00516591" w:rsidP="00200C62">
      <w:pPr>
        <w:pStyle w:val="Heading2"/>
      </w:pPr>
      <w:bookmarkStart w:id="1" w:name="_Toc64045662"/>
      <w:r w:rsidRPr="00200C62">
        <w:t>Problem Identification</w:t>
      </w:r>
      <w:bookmarkEnd w:id="1"/>
    </w:p>
    <w:p w14:paraId="07618D2E" w14:textId="1210029F" w:rsidR="0069525A" w:rsidRDefault="0069525A" w:rsidP="0069525A">
      <w:pPr>
        <w:pStyle w:val="Heading3"/>
      </w:pPr>
      <w:bookmarkStart w:id="2" w:name="_Toc64045663"/>
      <w:r>
        <w:t>Problem outline</w:t>
      </w:r>
      <w:bookmarkEnd w:id="2"/>
    </w:p>
    <w:p w14:paraId="539EFF14" w14:textId="2B560D49" w:rsidR="00516591" w:rsidRPr="008755C3" w:rsidRDefault="000434FB" w:rsidP="008755C3">
      <w:r w:rsidRPr="008755C3">
        <w:t xml:space="preserve">Currently, </w:t>
      </w:r>
      <w:r w:rsidR="007A0F29" w:rsidRPr="008755C3">
        <w:t xml:space="preserve">the </w:t>
      </w:r>
      <w:r w:rsidR="000470FB" w:rsidRPr="008755C3">
        <w:t>encryption in</w:t>
      </w:r>
      <w:r w:rsidR="006B22F4">
        <w:t>-</w:t>
      </w:r>
      <w:r w:rsidR="000470FB" w:rsidRPr="008755C3">
        <w:t xml:space="preserve">transit </w:t>
      </w:r>
      <w:r w:rsidR="005F1800" w:rsidRPr="008755C3">
        <w:t xml:space="preserve">system </w:t>
      </w:r>
      <w:r w:rsidR="00862BB1" w:rsidRPr="008755C3">
        <w:t>is</w:t>
      </w:r>
      <w:r w:rsidR="000470FB" w:rsidRPr="008755C3">
        <w:t xml:space="preserve"> widely used in </w:t>
      </w:r>
      <w:r w:rsidR="00E036D5" w:rsidRPr="008755C3">
        <w:t xml:space="preserve">instant </w:t>
      </w:r>
      <w:r w:rsidR="000470FB" w:rsidRPr="008755C3">
        <w:t>messaging apps</w:t>
      </w:r>
      <w:r w:rsidR="00862BB1" w:rsidRPr="008755C3">
        <w:t xml:space="preserve">. </w:t>
      </w:r>
      <w:r w:rsidR="00E036D5" w:rsidRPr="008755C3">
        <w:t xml:space="preserve">This </w:t>
      </w:r>
      <w:r w:rsidR="00E01915" w:rsidRPr="008755C3">
        <w:t xml:space="preserve">means that </w:t>
      </w:r>
      <w:r w:rsidR="00CC66C5" w:rsidRPr="008755C3">
        <w:t>a user’s messages will be in plaintext in the service provider’s server</w:t>
      </w:r>
      <w:r w:rsidR="00E036D5" w:rsidRPr="008755C3">
        <w:t xml:space="preserve">, which </w:t>
      </w:r>
      <w:r w:rsidRPr="008755C3">
        <w:t>allow</w:t>
      </w:r>
      <w:r w:rsidR="002168EC">
        <w:t>s</w:t>
      </w:r>
      <w:r w:rsidRPr="008755C3">
        <w:t xml:space="preserve"> the </w:t>
      </w:r>
      <w:r w:rsidR="006F7E58" w:rsidRPr="008755C3">
        <w:t xml:space="preserve">service provider </w:t>
      </w:r>
      <w:r w:rsidR="008B4BBA" w:rsidRPr="008755C3">
        <w:t xml:space="preserve">to read </w:t>
      </w:r>
      <w:r w:rsidR="006F7E58" w:rsidRPr="008755C3">
        <w:t>users’ conversations</w:t>
      </w:r>
      <w:r w:rsidR="00D928B4">
        <w:t xml:space="preserve"> breaching their privacy</w:t>
      </w:r>
      <w:r w:rsidR="00AA6D23" w:rsidRPr="008755C3">
        <w:t xml:space="preserve">. </w:t>
      </w:r>
      <w:r w:rsidR="00975899" w:rsidRPr="008755C3">
        <w:t xml:space="preserve">These companies are then </w:t>
      </w:r>
      <w:r w:rsidR="006F7E58" w:rsidRPr="008755C3">
        <w:t xml:space="preserve">also </w:t>
      </w:r>
      <w:r w:rsidR="00975899" w:rsidRPr="008755C3">
        <w:t xml:space="preserve">susceptible to potential attackers accessing </w:t>
      </w:r>
      <w:r w:rsidR="00956151">
        <w:t>confidential</w:t>
      </w:r>
      <w:r w:rsidR="00975899" w:rsidRPr="008755C3">
        <w:t xml:space="preserve"> information through </w:t>
      </w:r>
      <w:r w:rsidR="008A0F12" w:rsidRPr="008755C3">
        <w:t>this</w:t>
      </w:r>
      <w:r w:rsidR="00C0560A">
        <w:t xml:space="preserve"> </w:t>
      </w:r>
      <w:r w:rsidR="000C1937">
        <w:t xml:space="preserve">potential </w:t>
      </w:r>
      <w:r w:rsidR="00C0560A">
        <w:t>backdoor</w:t>
      </w:r>
      <w:r w:rsidR="008A0F12" w:rsidRPr="008755C3">
        <w:t>.</w:t>
      </w:r>
      <w:r w:rsidR="00B97DEB" w:rsidRPr="008755C3">
        <w:t xml:space="preserve"> Therefore, I will be making a solution to this problem of </w:t>
      </w:r>
      <w:r w:rsidR="00327E2D">
        <w:t xml:space="preserve">user privacy </w:t>
      </w:r>
      <w:r w:rsidR="00B97DEB" w:rsidRPr="008755C3">
        <w:t>by making an end-to-end encrypted instant messaging program.</w:t>
      </w:r>
      <w:r w:rsidR="004A3E2D" w:rsidRPr="008755C3">
        <w:t xml:space="preserve"> </w:t>
      </w:r>
    </w:p>
    <w:p w14:paraId="38E24222" w14:textId="6A5ED881" w:rsidR="007966D5" w:rsidRDefault="00EA25C0" w:rsidP="008755C3">
      <w:r w:rsidRPr="008755C3">
        <w:t xml:space="preserve">For this solution to work, the </w:t>
      </w:r>
      <w:r w:rsidR="005C13B3" w:rsidRPr="008755C3">
        <w:t xml:space="preserve">following features are required: </w:t>
      </w:r>
      <w:r w:rsidR="00FA696E" w:rsidRPr="008755C3">
        <w:t xml:space="preserve">only the endpoint users have the key </w:t>
      </w:r>
      <w:r w:rsidR="00B62681" w:rsidRPr="008755C3">
        <w:t>for</w:t>
      </w:r>
      <w:r w:rsidR="00FA696E" w:rsidRPr="008755C3">
        <w:t xml:space="preserve"> </w:t>
      </w:r>
      <w:r w:rsidR="00B62681" w:rsidRPr="008755C3">
        <w:t>the</w:t>
      </w:r>
      <w:r w:rsidR="00E203E1" w:rsidRPr="008755C3">
        <w:t xml:space="preserve"> symmetric encryption algorithm</w:t>
      </w:r>
      <w:r w:rsidR="00606FBF" w:rsidRPr="008755C3">
        <w:t xml:space="preserve"> </w:t>
      </w:r>
      <w:r w:rsidR="0082428D" w:rsidRPr="008755C3">
        <w:t>to</w:t>
      </w:r>
      <w:r w:rsidR="004014E1" w:rsidRPr="008755C3">
        <w:t xml:space="preserve"> qualify the </w:t>
      </w:r>
      <w:r w:rsidR="006310B3" w:rsidRPr="008755C3">
        <w:t>system</w:t>
      </w:r>
      <w:r w:rsidR="004014E1" w:rsidRPr="008755C3">
        <w:t xml:space="preserve"> as </w:t>
      </w:r>
      <w:r w:rsidR="002B5F2E">
        <w:t>end-to-end encryption</w:t>
      </w:r>
      <w:r w:rsidR="004014E1" w:rsidRPr="008755C3">
        <w:t xml:space="preserve">; </w:t>
      </w:r>
      <w:r w:rsidR="00340C2F" w:rsidRPr="008755C3">
        <w:t xml:space="preserve">an </w:t>
      </w:r>
      <w:r w:rsidR="005E6D01" w:rsidRPr="008755C3">
        <w:t>easy-to-use</w:t>
      </w:r>
      <w:r w:rsidR="00340C2F" w:rsidRPr="008755C3">
        <w:t xml:space="preserve"> GUI so that anyone can </w:t>
      </w:r>
      <w:r w:rsidR="005F6CEE" w:rsidRPr="008755C3">
        <w:t xml:space="preserve">navigate and use </w:t>
      </w:r>
      <w:r w:rsidR="00965892" w:rsidRPr="008755C3">
        <w:t>the program</w:t>
      </w:r>
      <w:r w:rsidR="005F6CEE" w:rsidRPr="008755C3">
        <w:t xml:space="preserve">; </w:t>
      </w:r>
      <w:r w:rsidR="009D7941" w:rsidRPr="008755C3">
        <w:t>a login</w:t>
      </w:r>
      <w:r w:rsidR="00163872">
        <w:t>/sign-up</w:t>
      </w:r>
      <w:r w:rsidR="009D7941" w:rsidRPr="008755C3">
        <w:t xml:space="preserve"> system to authenticate </w:t>
      </w:r>
      <w:r w:rsidR="00163872">
        <w:t>user</w:t>
      </w:r>
      <w:r w:rsidR="00C4094C">
        <w:t>s</w:t>
      </w:r>
      <w:r w:rsidR="00163872">
        <w:t>’ identities</w:t>
      </w:r>
      <w:r w:rsidR="009D7941" w:rsidRPr="008755C3">
        <w:t xml:space="preserve"> to the server</w:t>
      </w:r>
      <w:r w:rsidR="00B62681" w:rsidRPr="008755C3">
        <w:t xml:space="preserve"> to facilitate </w:t>
      </w:r>
      <w:r w:rsidR="006A0682" w:rsidRPr="008755C3">
        <w:t xml:space="preserve">historic </w:t>
      </w:r>
      <w:r w:rsidR="00EE5442">
        <w:t xml:space="preserve">message </w:t>
      </w:r>
      <w:r w:rsidR="006A0682" w:rsidRPr="008755C3">
        <w:t>viewing</w:t>
      </w:r>
      <w:r w:rsidR="001F3B4E" w:rsidRPr="008755C3">
        <w:t>; networking</w:t>
      </w:r>
      <w:r w:rsidR="006A0682" w:rsidRPr="008755C3">
        <w:t xml:space="preserve"> capabilities</w:t>
      </w:r>
      <w:r w:rsidR="001F3B4E" w:rsidRPr="008755C3">
        <w:t xml:space="preserve"> in order send and receive messages from different networks</w:t>
      </w:r>
      <w:r w:rsidR="008F2480">
        <w:t xml:space="preserve"> with a low enough latency </w:t>
      </w:r>
      <w:r w:rsidR="00B451CB">
        <w:t>to be a viable ‘instant’ messaging platform</w:t>
      </w:r>
      <w:r w:rsidR="004915E0" w:rsidRPr="008755C3">
        <w:t>.</w:t>
      </w:r>
    </w:p>
    <w:p w14:paraId="1452A669" w14:textId="569DF408" w:rsidR="00AD0A16" w:rsidRDefault="00AD0A16" w:rsidP="008755C3">
      <w:pPr>
        <w:pStyle w:val="Heading3"/>
      </w:pPr>
      <w:bookmarkStart w:id="3" w:name="_Toc64045664"/>
      <w:r w:rsidRPr="008755C3">
        <w:t>Stakeholders</w:t>
      </w:r>
      <w:bookmarkEnd w:id="3"/>
    </w:p>
    <w:p w14:paraId="04A7B4A5" w14:textId="1DA692FE" w:rsidR="00305ABF" w:rsidRDefault="00184129" w:rsidP="00305ABF">
      <w:r>
        <w:t>The</w:t>
      </w:r>
      <w:r w:rsidR="00614B23">
        <w:t xml:space="preserve"> </w:t>
      </w:r>
      <w:r w:rsidR="00017644">
        <w:t>target audience</w:t>
      </w:r>
      <w:r w:rsidR="00C27308">
        <w:t xml:space="preserve"> </w:t>
      </w:r>
      <w:r w:rsidR="00F263AC">
        <w:t xml:space="preserve">of this program </w:t>
      </w:r>
      <w:r w:rsidR="0028104A">
        <w:t xml:space="preserve">is split into two categories. Firstly, there will be </w:t>
      </w:r>
      <w:r w:rsidR="00370CBF">
        <w:t>privacy</w:t>
      </w:r>
      <w:r w:rsidR="002168EC">
        <w:t>-</w:t>
      </w:r>
      <w:r w:rsidR="00370CBF">
        <w:t xml:space="preserve">conscious </w:t>
      </w:r>
      <w:r w:rsidR="00690C88">
        <w:t xml:space="preserve">stakeholders </w:t>
      </w:r>
      <w:r w:rsidR="0028104A">
        <w:t xml:space="preserve">who </w:t>
      </w:r>
      <w:r w:rsidR="005F1710">
        <w:t xml:space="preserve">are choosing their instant messaging platform based on the security that the program provides to </w:t>
      </w:r>
      <w:r w:rsidR="00B36FE2">
        <w:t>their information</w:t>
      </w:r>
      <w:r w:rsidR="00E97BC4">
        <w:t xml:space="preserve">. The requirements for these </w:t>
      </w:r>
      <w:r w:rsidR="00690C88">
        <w:t xml:space="preserve">stakeholders </w:t>
      </w:r>
      <w:r w:rsidR="00E97BC4">
        <w:t xml:space="preserve">will be </w:t>
      </w:r>
      <w:r w:rsidR="00327003">
        <w:t xml:space="preserve">the following: </w:t>
      </w:r>
      <w:r w:rsidR="00E97BC4">
        <w:t>all the communications on the program will be encrypted</w:t>
      </w:r>
      <w:r w:rsidR="00941F5D">
        <w:t>; the only parties that can view the plaintext messages are the endpoint users</w:t>
      </w:r>
      <w:r w:rsidR="00327003">
        <w:t>; all</w:t>
      </w:r>
      <w:r w:rsidR="00C94358">
        <w:t xml:space="preserve"> sensitive passwords</w:t>
      </w:r>
      <w:r w:rsidR="00327003">
        <w:t xml:space="preserve"> stored on the server will be hashed</w:t>
      </w:r>
      <w:r w:rsidR="007B0C95">
        <w:t>.</w:t>
      </w:r>
      <w:r w:rsidR="00E92AA8">
        <w:t xml:space="preserve"> </w:t>
      </w:r>
      <w:r w:rsidR="007B0C95">
        <w:t>The</w:t>
      </w:r>
      <w:r w:rsidR="00690C88">
        <w:t>se stakeholders</w:t>
      </w:r>
      <w:r w:rsidR="00491E8B">
        <w:t xml:space="preserve"> will make use of the program </w:t>
      </w:r>
      <w:r w:rsidR="009F54CE">
        <w:t xml:space="preserve">through business, </w:t>
      </w:r>
      <w:r w:rsidR="00FB2197">
        <w:t>gaming,</w:t>
      </w:r>
      <w:r w:rsidR="009F54CE">
        <w:t xml:space="preserve"> or everyday communications</w:t>
      </w:r>
      <w:r w:rsidR="00FB2197">
        <w:t xml:space="preserve"> to name a few use cases</w:t>
      </w:r>
      <w:r w:rsidR="00E92AA8">
        <w:t xml:space="preserve"> </w:t>
      </w:r>
      <w:r w:rsidR="001444B0">
        <w:t xml:space="preserve">as </w:t>
      </w:r>
      <w:r w:rsidR="000B0B50">
        <w:t>all</w:t>
      </w:r>
      <w:r w:rsidR="001444B0">
        <w:t xml:space="preserve"> the needs are satisfied </w:t>
      </w:r>
      <w:r w:rsidR="00DE5C94">
        <w:t>as part of the program’s essential features</w:t>
      </w:r>
      <w:r w:rsidR="00FB2197">
        <w:t>.</w:t>
      </w:r>
    </w:p>
    <w:p w14:paraId="5A921E66" w14:textId="316E0658" w:rsidR="00FB2197" w:rsidRPr="00305ABF" w:rsidRDefault="00FB2197" w:rsidP="00305ABF">
      <w:r>
        <w:t xml:space="preserve">Secondly, </w:t>
      </w:r>
      <w:r w:rsidR="001E6BE0">
        <w:t xml:space="preserve">there will be stakeholders who are </w:t>
      </w:r>
      <w:r w:rsidR="00B67523">
        <w:t xml:space="preserve">people </w:t>
      </w:r>
      <w:r w:rsidR="0093202B">
        <w:t xml:space="preserve">less familiar with </w:t>
      </w:r>
      <w:r w:rsidR="00431E47">
        <w:t>computers</w:t>
      </w:r>
      <w:r w:rsidR="00F3537A">
        <w:t xml:space="preserve"> that are</w:t>
      </w:r>
      <w:r w:rsidR="001E6BE0">
        <w:t xml:space="preserve"> looking for an easily accessible instant messaging platform</w:t>
      </w:r>
      <w:r w:rsidR="000B0B50">
        <w:t>. The requirements for these users will be a</w:t>
      </w:r>
      <w:r w:rsidR="0014012A">
        <w:t xml:space="preserve">n intuitive user interface with little to no prior setup needed for them to start using the program. </w:t>
      </w:r>
      <w:r w:rsidR="00F13E77">
        <w:t>They will make use</w:t>
      </w:r>
      <w:r w:rsidR="00A12B9F">
        <w:t xml:space="preserve"> of the program to keep in touch will family and friends; </w:t>
      </w:r>
      <w:r w:rsidR="00C87C4F">
        <w:t>therefore,</w:t>
      </w:r>
      <w:r w:rsidR="00A12B9F">
        <w:t xml:space="preserve"> </w:t>
      </w:r>
      <w:r w:rsidR="00843418">
        <w:t>the program must be</w:t>
      </w:r>
      <w:r w:rsidR="00A12B9F">
        <w:t xml:space="preserve"> easy to use as to not deter</w:t>
      </w:r>
      <w:r w:rsidR="00BF28C6">
        <w:t xml:space="preserve"> them</w:t>
      </w:r>
      <w:r w:rsidR="00C87C4F">
        <w:t>.</w:t>
      </w:r>
    </w:p>
    <w:p w14:paraId="62D6FE5D" w14:textId="12503093" w:rsidR="005670AA" w:rsidRPr="008755C3" w:rsidRDefault="005670AA" w:rsidP="008755C3">
      <w:pPr>
        <w:pStyle w:val="Heading3"/>
      </w:pPr>
      <w:bookmarkStart w:id="4" w:name="_Toc64045665"/>
      <w:r w:rsidRPr="008755C3">
        <w:t>How can the problem be solved by computational methods?</w:t>
      </w:r>
      <w:bookmarkEnd w:id="4"/>
    </w:p>
    <w:p w14:paraId="6CE92713" w14:textId="690DE912" w:rsidR="005670AA" w:rsidRPr="008755C3" w:rsidRDefault="005670AA" w:rsidP="008755C3">
      <w:r w:rsidRPr="008755C3">
        <w:t>This problem is well suited to a computational approach as it can be solved using computational methods. This is because the process of encrypting</w:t>
      </w:r>
      <w:r w:rsidR="0001518D" w:rsidRPr="008755C3">
        <w:t>,</w:t>
      </w:r>
      <w:r w:rsidRPr="008755C3">
        <w:t xml:space="preserve"> sending </w:t>
      </w:r>
      <w:r w:rsidR="0001518D" w:rsidRPr="008755C3">
        <w:t xml:space="preserve">then </w:t>
      </w:r>
      <w:r w:rsidRPr="008755C3">
        <w:t xml:space="preserve">decrypting messages over a network can be greatly abstracted for the user so that they do not need any prior </w:t>
      </w:r>
      <w:r w:rsidR="007D0B2A" w:rsidRPr="008755C3">
        <w:t xml:space="preserve">technical </w:t>
      </w:r>
      <w:r w:rsidRPr="008755C3">
        <w:t>knowledge</w:t>
      </w:r>
      <w:r w:rsidR="007D0B2A" w:rsidRPr="008755C3">
        <w:t xml:space="preserve"> to use the program</w:t>
      </w:r>
      <w:r w:rsidRPr="008755C3">
        <w:t xml:space="preserve">. The </w:t>
      </w:r>
      <w:r w:rsidR="0007736D" w:rsidRPr="008755C3">
        <w:t>solution</w:t>
      </w:r>
      <w:r w:rsidRPr="008755C3">
        <w:t xml:space="preserve"> will also have many algorithms to carry out processes without the need for complex input from the user.</w:t>
      </w:r>
    </w:p>
    <w:p w14:paraId="38E5CC2F" w14:textId="13E42E46" w:rsidR="005670AA" w:rsidRPr="008755C3" w:rsidRDefault="005670AA" w:rsidP="008755C3">
      <w:pPr>
        <w:pStyle w:val="Heading3"/>
      </w:pPr>
      <w:bookmarkStart w:id="5" w:name="_Toc64045666"/>
      <w:r w:rsidRPr="008755C3">
        <w:t>Computational methods that the solution lends itself to</w:t>
      </w:r>
      <w:bookmarkEnd w:id="5"/>
    </w:p>
    <w:p w14:paraId="6795CDFF" w14:textId="64F6242D" w:rsidR="008F2768" w:rsidRDefault="00E93A9F" w:rsidP="008755C3">
      <w:r w:rsidRPr="00E97BA0">
        <w:rPr>
          <w:rStyle w:val="Strong"/>
        </w:rPr>
        <w:t>Problem recognition</w:t>
      </w:r>
      <w:r w:rsidR="00AC646E">
        <w:t xml:space="preserve"> </w:t>
      </w:r>
      <w:r w:rsidR="00C664D2">
        <w:t>–</w:t>
      </w:r>
      <w:r w:rsidR="00AC646E">
        <w:t xml:space="preserve"> </w:t>
      </w:r>
      <w:r w:rsidR="00C664D2">
        <w:t xml:space="preserve">The general problem is </w:t>
      </w:r>
      <w:r w:rsidR="00C06762">
        <w:t xml:space="preserve">creating a program where sensitive information </w:t>
      </w:r>
      <w:r w:rsidR="00A84B78">
        <w:t>is</w:t>
      </w:r>
      <w:r w:rsidR="00C06762">
        <w:t xml:space="preserve"> not </w:t>
      </w:r>
      <w:r w:rsidR="00A84B78">
        <w:t xml:space="preserve">ever </w:t>
      </w:r>
      <w:r w:rsidR="009512A3">
        <w:t>in plaintext whilst passing through the server</w:t>
      </w:r>
      <w:r w:rsidR="00A84B78">
        <w:t>. H</w:t>
      </w:r>
      <w:r w:rsidR="00A046FC">
        <w:t xml:space="preserve">owever, the </w:t>
      </w:r>
      <w:r w:rsidR="00E2456C">
        <w:t xml:space="preserve">more specific </w:t>
      </w:r>
      <w:r w:rsidR="00A046FC">
        <w:t>proble</w:t>
      </w:r>
      <w:r w:rsidR="009B1588">
        <w:t>ms</w:t>
      </w:r>
      <w:r w:rsidR="00A046FC">
        <w:t xml:space="preserve"> </w:t>
      </w:r>
      <w:r w:rsidR="009B1588">
        <w:t>are</w:t>
      </w:r>
      <w:r w:rsidR="00A046FC">
        <w:t xml:space="preserve"> </w:t>
      </w:r>
      <w:r w:rsidR="00BF58DA">
        <w:t xml:space="preserve">creating a system of </w:t>
      </w:r>
      <w:r w:rsidR="00D00C83">
        <w:t xml:space="preserve">generating two symmetric private keys over a network connection that </w:t>
      </w:r>
      <w:r w:rsidR="00C41F1B">
        <w:t>people monitoring the network are unable to recreate</w:t>
      </w:r>
      <w:r w:rsidR="009B1588">
        <w:t xml:space="preserve"> and sending and receiving the messages </w:t>
      </w:r>
      <w:r w:rsidR="00B205C0">
        <w:t>over that network</w:t>
      </w:r>
      <w:r w:rsidR="008409FF">
        <w:t>. Once this is overcome th</w:t>
      </w:r>
      <w:r w:rsidR="009B1588">
        <w:t xml:space="preserve">e rest of the solution is </w:t>
      </w:r>
      <w:r w:rsidR="00B205C0">
        <w:t>using those keys to do the encryption</w:t>
      </w:r>
      <w:r w:rsidR="00B9195B">
        <w:t xml:space="preserve">/decryption and </w:t>
      </w:r>
      <w:r w:rsidR="00024DA3">
        <w:t xml:space="preserve">presenting the messages to the user in </w:t>
      </w:r>
      <w:r w:rsidR="000600CC">
        <w:t>an intuitive form.</w:t>
      </w:r>
    </w:p>
    <w:p w14:paraId="2BE4E1AA" w14:textId="7CB0C0D2" w:rsidR="002370B4" w:rsidRPr="008755C3" w:rsidRDefault="006C0A3F" w:rsidP="008755C3">
      <w:r w:rsidRPr="00E97BA0">
        <w:rPr>
          <w:rStyle w:val="Strong"/>
        </w:rPr>
        <w:lastRenderedPageBreak/>
        <w:t>Abstraction</w:t>
      </w:r>
      <w:r>
        <w:t xml:space="preserve"> </w:t>
      </w:r>
      <w:r w:rsidR="00E41196" w:rsidRPr="008755C3">
        <w:t xml:space="preserve">– </w:t>
      </w:r>
      <w:r w:rsidR="00C324C1" w:rsidRPr="008755C3">
        <w:t>It i</w:t>
      </w:r>
      <w:r w:rsidR="00CE55C4" w:rsidRPr="008755C3">
        <w:t>s</w:t>
      </w:r>
      <w:r w:rsidR="00C324C1" w:rsidRPr="008755C3">
        <w:t xml:space="preserve"> not necessary </w:t>
      </w:r>
      <w:r w:rsidR="000C6D09">
        <w:t>(</w:t>
      </w:r>
      <w:r w:rsidR="00E9370E">
        <w:t>or feasible</w:t>
      </w:r>
      <w:r w:rsidR="000C6D09">
        <w:t>)</w:t>
      </w:r>
      <w:r w:rsidR="00E9370E">
        <w:t xml:space="preserve"> </w:t>
      </w:r>
      <w:r w:rsidR="00C324C1" w:rsidRPr="008755C3">
        <w:t xml:space="preserve">for the user to have </w:t>
      </w:r>
      <w:r w:rsidR="007B7774" w:rsidRPr="008755C3">
        <w:t>hands-on</w:t>
      </w:r>
      <w:r w:rsidR="0047786A" w:rsidRPr="008755C3">
        <w:t xml:space="preserve"> control over every single process that happens </w:t>
      </w:r>
      <w:r w:rsidR="00024C0D">
        <w:t>when</w:t>
      </w:r>
      <w:r w:rsidR="009B0797">
        <w:t xml:space="preserve"> sending their messages</w:t>
      </w:r>
      <w:r w:rsidR="0047786A" w:rsidRPr="008755C3">
        <w:t>. Therefore</w:t>
      </w:r>
      <w:r w:rsidR="00FA1161" w:rsidRPr="008755C3">
        <w:t>,</w:t>
      </w:r>
      <w:r w:rsidR="0047786A" w:rsidRPr="008755C3">
        <w:t xml:space="preserve"> abstraction will be used to hide</w:t>
      </w:r>
      <w:r w:rsidR="00FA1161" w:rsidRPr="008755C3">
        <w:t xml:space="preserve"> most of the processes from the user</w:t>
      </w:r>
      <w:r w:rsidR="00C747B6" w:rsidRPr="008755C3">
        <w:t xml:space="preserve"> to streamline their </w:t>
      </w:r>
      <w:r w:rsidR="003E0085" w:rsidRPr="008755C3">
        <w:t>experience</w:t>
      </w:r>
      <w:r w:rsidR="00A5076D">
        <w:t xml:space="preserve"> by only showing relev</w:t>
      </w:r>
      <w:r w:rsidR="00F21A12">
        <w:t>ant detail</w:t>
      </w:r>
      <w:r w:rsidR="00FA1161" w:rsidRPr="008755C3">
        <w:t xml:space="preserve">. </w:t>
      </w:r>
      <w:r w:rsidR="00F21A12">
        <w:t>S</w:t>
      </w:r>
      <w:r w:rsidR="00592BBC">
        <w:t xml:space="preserve">ome of these </w:t>
      </w:r>
      <w:r w:rsidR="00CB33F0">
        <w:t xml:space="preserve">processes will be the following: </w:t>
      </w:r>
      <w:r w:rsidR="00DD4AEF">
        <w:t>e</w:t>
      </w:r>
      <w:r w:rsidR="00FA1161" w:rsidRPr="008755C3">
        <w:t>ncrypting and decrypting their message</w:t>
      </w:r>
      <w:r w:rsidR="00DD4AEF">
        <w:t>; s</w:t>
      </w:r>
      <w:r w:rsidR="00FA1161" w:rsidRPr="008755C3">
        <w:t>egment</w:t>
      </w:r>
      <w:r w:rsidR="00060C07" w:rsidRPr="008755C3">
        <w:t xml:space="preserve">ing </w:t>
      </w:r>
      <w:r w:rsidR="009177E5">
        <w:t xml:space="preserve">their </w:t>
      </w:r>
      <w:r w:rsidR="00060C07" w:rsidRPr="008755C3">
        <w:t>message</w:t>
      </w:r>
      <w:r w:rsidR="009177E5">
        <w:t>s</w:t>
      </w:r>
      <w:r w:rsidR="00060C07" w:rsidRPr="008755C3">
        <w:t xml:space="preserve"> into packets</w:t>
      </w:r>
      <w:r w:rsidR="00DD4AEF">
        <w:t>; s</w:t>
      </w:r>
      <w:r w:rsidR="00060C07" w:rsidRPr="008755C3">
        <w:t>ending the packets to the server</w:t>
      </w:r>
      <w:r w:rsidR="00F21A12">
        <w:t>.</w:t>
      </w:r>
      <w:r w:rsidR="00060C07" w:rsidRPr="008755C3">
        <w:t xml:space="preserve"> </w:t>
      </w:r>
    </w:p>
    <w:p w14:paraId="10F3896E" w14:textId="58742BBE" w:rsidR="00676FD7" w:rsidRDefault="00E41196" w:rsidP="008755C3">
      <w:r w:rsidRPr="00E97BA0">
        <w:rPr>
          <w:rStyle w:val="Strong"/>
        </w:rPr>
        <w:t>Thinking ahead</w:t>
      </w:r>
      <w:r w:rsidRPr="008755C3">
        <w:t xml:space="preserve"> – </w:t>
      </w:r>
      <w:r w:rsidR="00371515">
        <w:t xml:space="preserve">I have </w:t>
      </w:r>
      <w:r w:rsidR="004A3869">
        <w:t>thought</w:t>
      </w:r>
      <w:r w:rsidR="00371515">
        <w:t xml:space="preserve"> ahead by choosing </w:t>
      </w:r>
      <w:r w:rsidR="00B75069">
        <w:t xml:space="preserve">C# to write the program is since I expect the backend to require a lot more focus than the frontend; </w:t>
      </w:r>
      <w:r w:rsidR="006A1343">
        <w:t>the GUI capa</w:t>
      </w:r>
      <w:r w:rsidR="00026D7E">
        <w:t>bilities in C# are much greater than Python for example</w:t>
      </w:r>
      <w:r w:rsidR="00E25B65">
        <w:t xml:space="preserve"> (the language </w:t>
      </w:r>
      <w:r w:rsidR="00476697">
        <w:t>I am</w:t>
      </w:r>
      <w:r w:rsidR="00E25B65">
        <w:t xml:space="preserve"> most fam</w:t>
      </w:r>
      <w:r w:rsidR="00AE646E">
        <w:t>iliar with</w:t>
      </w:r>
      <w:r w:rsidR="00E25B65">
        <w:t>)</w:t>
      </w:r>
      <w:r w:rsidR="00A83D55">
        <w:t>,</w:t>
      </w:r>
      <w:r w:rsidR="00026D7E">
        <w:t xml:space="preserve"> due to its support for WYSIWYG GUI builders in </w:t>
      </w:r>
      <w:r w:rsidR="004A3869">
        <w:t>Visual Studio</w:t>
      </w:r>
      <w:r w:rsidR="001206F7">
        <w:t>. I made this decision</w:t>
      </w:r>
      <w:r w:rsidR="004A3869">
        <w:t xml:space="preserve"> so </w:t>
      </w:r>
      <w:r w:rsidR="001206F7">
        <w:t xml:space="preserve">that </w:t>
      </w:r>
      <w:r w:rsidR="004A3869">
        <w:t>I can spend more time focusing on the development of the backend.</w:t>
      </w:r>
    </w:p>
    <w:p w14:paraId="269FAFC7" w14:textId="44B77DED" w:rsidR="00FF37C7" w:rsidRDefault="00E97BA0" w:rsidP="008755C3">
      <w:r w:rsidRPr="00E97BA0">
        <w:rPr>
          <w:rStyle w:val="Strong"/>
        </w:rPr>
        <w:t xml:space="preserve">Procedural thinking </w:t>
      </w:r>
      <w:r w:rsidR="00CA600B" w:rsidRPr="00E97BA0">
        <w:rPr>
          <w:rStyle w:val="Strong"/>
        </w:rPr>
        <w:t>&amp; decomposition</w:t>
      </w:r>
      <w:r w:rsidR="00A820C6" w:rsidRPr="008755C3">
        <w:t xml:space="preserve"> –</w:t>
      </w:r>
      <w:r w:rsidR="00FF37C7">
        <w:t xml:space="preserve"> The problem can be </w:t>
      </w:r>
      <w:r w:rsidR="00CA600B">
        <w:t xml:space="preserve">decomposed into a set of much smaller </w:t>
      </w:r>
      <w:r w:rsidR="0011370B">
        <w:t>problems, using procedural thinking I will develop a solution to each of these in turn.</w:t>
      </w:r>
    </w:p>
    <w:p w14:paraId="60440DCD" w14:textId="6CB1B89A" w:rsidR="00676FD7" w:rsidRDefault="00676FD7" w:rsidP="00676FD7">
      <w:pPr>
        <w:jc w:val="center"/>
      </w:pPr>
      <w:r>
        <w:rPr>
          <w:noProof/>
        </w:rPr>
        <w:drawing>
          <wp:inline distT="0" distB="0" distL="0" distR="0" wp14:anchorId="55F0D99B" wp14:editId="71508D72">
            <wp:extent cx="5040000" cy="3546000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54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60A196" w14:textId="02459346" w:rsidR="00FF37C7" w:rsidRDefault="00D8178E" w:rsidP="008755C3">
      <w:r>
        <w:t xml:space="preserve">This set of small problems </w:t>
      </w:r>
      <w:r w:rsidR="00C06620">
        <w:t xml:space="preserve">will allow me to </w:t>
      </w:r>
      <w:r w:rsidR="00A91622">
        <w:t>possibl</w:t>
      </w:r>
      <w:r w:rsidR="0030013F">
        <w:t>y</w:t>
      </w:r>
      <w:r w:rsidR="00A91622">
        <w:t xml:space="preserve"> use test harnesses during development to isolate certain </w:t>
      </w:r>
      <w:r w:rsidR="00023B9A">
        <w:t xml:space="preserve">parts of the program </w:t>
      </w:r>
      <w:r w:rsidR="0030013F">
        <w:t xml:space="preserve">during the development process. This structure will make the overall solution easier to work with and </w:t>
      </w:r>
      <w:r w:rsidR="00441BC3">
        <w:t xml:space="preserve">will make the entire process more </w:t>
      </w:r>
      <w:r w:rsidR="00893094">
        <w:t>efficient.</w:t>
      </w:r>
    </w:p>
    <w:p w14:paraId="3DC3AC86" w14:textId="73F966DA" w:rsidR="00541CB4" w:rsidRPr="008755C3" w:rsidRDefault="00494607" w:rsidP="008755C3">
      <w:r w:rsidRPr="00E500A6">
        <w:rPr>
          <w:rStyle w:val="Strong"/>
        </w:rPr>
        <w:t>Thinking concurrently</w:t>
      </w:r>
      <w:r w:rsidRPr="008755C3">
        <w:t xml:space="preserve"> – </w:t>
      </w:r>
      <w:r>
        <w:t xml:space="preserve">Through the use of concurrent processing, I will make the server-side program more efficient by processing </w:t>
      </w:r>
      <w:r w:rsidR="002D12CF">
        <w:t xml:space="preserve">each user’s requests on a virtual thread. This will mean that the program can deal with requests from multiple users and the same </w:t>
      </w:r>
      <w:r w:rsidR="000D42C0">
        <w:t>time,</w:t>
      </w:r>
      <w:r w:rsidR="00547140">
        <w:t xml:space="preserve"> which is important as if they were acted on procedurally the </w:t>
      </w:r>
      <w:r w:rsidR="00070B91">
        <w:t>bandwidth of the system would be dramatically red</w:t>
      </w:r>
      <w:r w:rsidR="000D42C0">
        <w:t>uced leading to very high latency.</w:t>
      </w:r>
    </w:p>
    <w:p w14:paraId="1EE8D246" w14:textId="3B427749" w:rsidR="000D42C0" w:rsidRDefault="00ED6D39" w:rsidP="008755C3">
      <w:r w:rsidRPr="00E500A6">
        <w:rPr>
          <w:rStyle w:val="Strong"/>
        </w:rPr>
        <w:t>Performance modelling</w:t>
      </w:r>
      <w:r w:rsidRPr="008755C3">
        <w:t xml:space="preserve"> –</w:t>
      </w:r>
      <w:r w:rsidR="008C731B">
        <w:t xml:space="preserve"> I will make heavy use of performance modelling to ensure that </w:t>
      </w:r>
      <w:r w:rsidR="00366342">
        <w:t>t</w:t>
      </w:r>
      <w:r w:rsidR="00074F8F">
        <w:t xml:space="preserve">he program functions efficiently. On the smaller scale, I will use performance modelling to profile my encryption algorithms to make sure that they </w:t>
      </w:r>
      <w:r w:rsidR="00BB74B5">
        <w:t>properly balance processing time and security since</w:t>
      </w:r>
      <w:r w:rsidR="009665A5">
        <w:t xml:space="preserve"> for this application</w:t>
      </w:r>
      <w:r w:rsidR="00BB74B5">
        <w:t xml:space="preserve"> an algorithm that </w:t>
      </w:r>
      <w:r w:rsidR="00766F27">
        <w:t xml:space="preserve">sufficiently encrypted data in </w:t>
      </w:r>
      <w:r w:rsidR="00313D39">
        <w:t>a few milliseconds is vastly superior to an algorithm that</w:t>
      </w:r>
      <w:r w:rsidR="00736761">
        <w:t xml:space="preserve"> more complexly encrypts data in a few </w:t>
      </w:r>
      <w:r w:rsidR="00AF089C">
        <w:t xml:space="preserve">minutes. On </w:t>
      </w:r>
      <w:r w:rsidR="00FB1906">
        <w:t>a</w:t>
      </w:r>
      <w:r w:rsidR="00AF089C">
        <w:t xml:space="preserve"> larger scale, I will use </w:t>
      </w:r>
      <w:r w:rsidR="00AF089C">
        <w:lastRenderedPageBreak/>
        <w:t>performance modelling to ensure that my se</w:t>
      </w:r>
      <w:r w:rsidR="006E2E45">
        <w:t>r</w:t>
      </w:r>
      <w:r w:rsidR="00AF089C">
        <w:t xml:space="preserve">ver-side program </w:t>
      </w:r>
      <w:r w:rsidR="006E32D5">
        <w:t xml:space="preserve">has </w:t>
      </w:r>
      <w:r w:rsidR="003F377C">
        <w:t>properly utilise</w:t>
      </w:r>
      <w:r w:rsidR="005525C4">
        <w:t>d</w:t>
      </w:r>
      <w:r w:rsidR="003F377C">
        <w:t xml:space="preserve"> threads </w:t>
      </w:r>
      <w:r w:rsidR="006B54E5">
        <w:t>to</w:t>
      </w:r>
      <w:r w:rsidR="00DF1212">
        <w:t xml:space="preserve"> have a</w:t>
      </w:r>
      <w:r w:rsidR="00AF089C">
        <w:t xml:space="preserve"> </w:t>
      </w:r>
      <w:r w:rsidR="00924021">
        <w:t>suitable bandwidth to support both average and peak throughput.</w:t>
      </w:r>
    </w:p>
    <w:p w14:paraId="60057501" w14:textId="7402AD2C" w:rsidR="00BA3210" w:rsidRPr="008755C3" w:rsidRDefault="00BA3210" w:rsidP="008755C3">
      <w:pPr>
        <w:pStyle w:val="Heading2"/>
      </w:pPr>
      <w:bookmarkStart w:id="6" w:name="_Toc64045667"/>
      <w:r w:rsidRPr="008755C3">
        <w:t>Resea</w:t>
      </w:r>
      <w:r w:rsidR="00C76DF7" w:rsidRPr="008755C3">
        <w:t>rch</w:t>
      </w:r>
      <w:bookmarkEnd w:id="6"/>
    </w:p>
    <w:p w14:paraId="7A2D7EF8" w14:textId="063A0E02" w:rsidR="00D5332D" w:rsidRDefault="00C76DF7" w:rsidP="00D5332D">
      <w:pPr>
        <w:pStyle w:val="Heading3"/>
      </w:pPr>
      <w:bookmarkStart w:id="7" w:name="_Toc64045668"/>
      <w:r w:rsidRPr="008755C3">
        <w:t xml:space="preserve">Existing </w:t>
      </w:r>
      <w:r w:rsidR="00102395">
        <w:t>program</w:t>
      </w:r>
      <w:r w:rsidR="009877B8">
        <w:t xml:space="preserve"> </w:t>
      </w:r>
      <w:r w:rsidR="00874EFC">
        <w:t>–</w:t>
      </w:r>
      <w:r w:rsidR="009877B8">
        <w:t xml:space="preserve"> </w:t>
      </w:r>
      <w:r w:rsidR="0025008A">
        <w:t>Discord</w:t>
      </w:r>
      <w:bookmarkEnd w:id="7"/>
    </w:p>
    <w:p w14:paraId="4BB305C2" w14:textId="5ED67F84" w:rsidR="00874EFC" w:rsidRPr="007E5452" w:rsidRDefault="00874EFC" w:rsidP="00765ECE">
      <w:pPr>
        <w:pStyle w:val="NoSpacing"/>
        <w:rPr>
          <w:rStyle w:val="Strong"/>
        </w:rPr>
      </w:pPr>
      <w:r w:rsidRPr="007E5452">
        <w:rPr>
          <w:rStyle w:val="Strong"/>
        </w:rPr>
        <w:t>Overview:</w:t>
      </w:r>
    </w:p>
    <w:p w14:paraId="1EDEB704" w14:textId="0EEADD5D" w:rsidR="00D44218" w:rsidRDefault="004E576D" w:rsidP="00765ECE">
      <w:pPr>
        <w:rPr>
          <w:noProof/>
        </w:rPr>
      </w:pPr>
      <w:r>
        <w:t xml:space="preserve">Discord is </w:t>
      </w:r>
      <w:r w:rsidR="006B5506">
        <w:t>a</w:t>
      </w:r>
      <w:r w:rsidR="00BE0744">
        <w:t xml:space="preserve"> free</w:t>
      </w:r>
      <w:r w:rsidR="006B5506">
        <w:t xml:space="preserve"> instant messaging </w:t>
      </w:r>
      <w:r w:rsidR="00803A19">
        <w:t xml:space="preserve">and </w:t>
      </w:r>
      <w:r w:rsidR="00DC62F5">
        <w:t xml:space="preserve">VoIP </w:t>
      </w:r>
      <w:r w:rsidR="006B5506">
        <w:t xml:space="preserve">platform </w:t>
      </w:r>
      <w:r w:rsidR="00131ED5">
        <w:t xml:space="preserve">created in 2015 </w:t>
      </w:r>
      <w:r w:rsidR="006B5506">
        <w:t xml:space="preserve">centred around </w:t>
      </w:r>
      <w:r w:rsidR="00A5610F">
        <w:t xml:space="preserve">enabling communities to connect </w:t>
      </w:r>
      <w:r w:rsidR="000537CB">
        <w:t xml:space="preserve">through </w:t>
      </w:r>
      <w:r w:rsidR="00AA4F05">
        <w:t>guilds</w:t>
      </w:r>
      <w:r w:rsidR="006B5506">
        <w:t xml:space="preserve">: </w:t>
      </w:r>
      <w:r w:rsidR="00611FB5">
        <w:t>collection</w:t>
      </w:r>
      <w:r w:rsidR="002A0397">
        <w:t>s</w:t>
      </w:r>
      <w:r w:rsidR="00611FB5">
        <w:t xml:space="preserve"> of chat rooms and voice channels.</w:t>
      </w:r>
      <w:r w:rsidR="000610ED">
        <w:t xml:space="preserve"> </w:t>
      </w:r>
      <w:r w:rsidR="00650B94">
        <w:t xml:space="preserve">In 2019 </w:t>
      </w:r>
      <w:r w:rsidR="00464876">
        <w:t>the platform saw</w:t>
      </w:r>
      <w:r w:rsidR="00650B94">
        <w:t xml:space="preserve"> 250 million users </w:t>
      </w:r>
      <w:r w:rsidR="00464876">
        <w:t xml:space="preserve">with </w:t>
      </w:r>
      <w:r w:rsidR="00B92F5B">
        <w:t xml:space="preserve">a total of 25 billion messages being sent </w:t>
      </w:r>
      <w:r w:rsidR="00E642EF">
        <w:t>per</w:t>
      </w:r>
      <w:r w:rsidR="00B92F5B">
        <w:t xml:space="preserve"> month</w:t>
      </w:r>
      <w:sdt>
        <w:sdtPr>
          <w:id w:val="-1288496598"/>
          <w:citation/>
        </w:sdtPr>
        <w:sdtContent>
          <w:r w:rsidR="00116C74">
            <w:fldChar w:fldCharType="begin"/>
          </w:r>
          <w:r w:rsidR="00BD148C">
            <w:instrText xml:space="preserve">CITATION Cor19 \l 2057 </w:instrText>
          </w:r>
          <w:r w:rsidR="00116C74">
            <w:fldChar w:fldCharType="separate"/>
          </w:r>
          <w:r w:rsidR="00B14592">
            <w:rPr>
              <w:noProof/>
            </w:rPr>
            <w:t xml:space="preserve"> </w:t>
          </w:r>
          <w:r w:rsidR="00B14592" w:rsidRPr="00B14592">
            <w:rPr>
              <w:noProof/>
            </w:rPr>
            <w:t>[1]</w:t>
          </w:r>
          <w:r w:rsidR="00116C74">
            <w:fldChar w:fldCharType="end"/>
          </w:r>
        </w:sdtContent>
      </w:sdt>
      <w:r w:rsidR="00A24EF4">
        <w:t xml:space="preserve"> making it one of the largest gaming-focused communications platforms available</w:t>
      </w:r>
      <w:r w:rsidR="00650B94">
        <w:t>.</w:t>
      </w:r>
      <w:r w:rsidR="00D44218" w:rsidRPr="00D44218">
        <w:rPr>
          <w:noProof/>
        </w:rPr>
        <w:t xml:space="preserve"> </w:t>
      </w:r>
    </w:p>
    <w:p w14:paraId="297A537B" w14:textId="510DF0E1" w:rsidR="00D44218" w:rsidRDefault="00D44218" w:rsidP="00765ECE">
      <w:r>
        <w:rPr>
          <w:noProof/>
        </w:rPr>
        <w:drawing>
          <wp:inline distT="0" distB="0" distL="0" distR="0" wp14:anchorId="1A7A8F6C" wp14:editId="6ADCECF0">
            <wp:extent cx="5718810" cy="2658745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810" cy="2658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75F2E8" w14:textId="77777777" w:rsidR="00D44218" w:rsidRPr="00D44218" w:rsidRDefault="00D44218" w:rsidP="00765ECE">
      <w:pPr>
        <w:pStyle w:val="NoSpacing"/>
        <w:rPr>
          <w:rStyle w:val="Strong"/>
        </w:rPr>
      </w:pPr>
      <w:r w:rsidRPr="00D44218">
        <w:rPr>
          <w:rStyle w:val="Strong"/>
        </w:rPr>
        <w:t>Features:</w:t>
      </w:r>
    </w:p>
    <w:p w14:paraId="2FE8C05F" w14:textId="67F46B32" w:rsidR="00810092" w:rsidRDefault="00D44218" w:rsidP="00765ECE">
      <w:r>
        <w:t>Each guild is managed by users with varying levels of permissions which can be as general or customised as desired by the guild owner.</w:t>
      </w:r>
      <w:r w:rsidR="00650B94">
        <w:t xml:space="preserve"> </w:t>
      </w:r>
      <w:r w:rsidR="00D40BE0">
        <w:t xml:space="preserve">In </w:t>
      </w:r>
      <w:r w:rsidR="006E166F">
        <w:t xml:space="preserve">the </w:t>
      </w:r>
      <w:r w:rsidR="00D40BE0">
        <w:t>text channels, you can send files</w:t>
      </w:r>
      <w:r w:rsidR="00F13C8F">
        <w:t xml:space="preserve">, </w:t>
      </w:r>
      <w:r w:rsidR="009043FD">
        <w:t>links,</w:t>
      </w:r>
      <w:r w:rsidR="00F13C8F">
        <w:t xml:space="preserve"> and text with basic </w:t>
      </w:r>
      <w:r w:rsidR="00767CD2">
        <w:t>mark-up.</w:t>
      </w:r>
      <w:r w:rsidR="003710FA">
        <w:t xml:space="preserve"> In voice channels</w:t>
      </w:r>
      <w:r w:rsidR="006E166F">
        <w:t>,</w:t>
      </w:r>
      <w:r w:rsidR="003710FA">
        <w:t xml:space="preserve"> </w:t>
      </w:r>
      <w:r w:rsidR="00626766">
        <w:t xml:space="preserve">as well as streaming audio </w:t>
      </w:r>
      <w:r w:rsidR="003710FA">
        <w:t xml:space="preserve">you can </w:t>
      </w:r>
      <w:r w:rsidR="0052718F">
        <w:t xml:space="preserve">also </w:t>
      </w:r>
      <w:r w:rsidR="009043FD">
        <w:t xml:space="preserve">use webcams and </w:t>
      </w:r>
      <w:r w:rsidR="002A07BB">
        <w:t>stream your desktop.</w:t>
      </w:r>
      <w:r w:rsidR="00203B23">
        <w:t xml:space="preserve"> The purpose </w:t>
      </w:r>
      <w:r w:rsidR="00414961">
        <w:t xml:space="preserve">and scope </w:t>
      </w:r>
      <w:r w:rsidR="00203B23">
        <w:t xml:space="preserve">of a guild </w:t>
      </w:r>
      <w:r w:rsidR="00A93CC4">
        <w:t xml:space="preserve">very flexible </w:t>
      </w:r>
      <w:r w:rsidR="007F1B74">
        <w:t>as there is no predefined structure</w:t>
      </w:r>
      <w:r w:rsidR="00203B23">
        <w:t>: they can be created for a small group of friends or</w:t>
      </w:r>
      <w:r w:rsidR="005305FB">
        <w:t xml:space="preserve"> </w:t>
      </w:r>
      <w:r w:rsidR="008A2257">
        <w:t xml:space="preserve">as </w:t>
      </w:r>
      <w:r w:rsidR="005305FB">
        <w:t>large</w:t>
      </w:r>
      <w:r w:rsidR="008A2257">
        <w:t xml:space="preserve"> official game hubs</w:t>
      </w:r>
      <w:r w:rsidR="00A93CC4">
        <w:t>.</w:t>
      </w:r>
    </w:p>
    <w:p w14:paraId="79BA188E" w14:textId="5101B556" w:rsidR="00031C43" w:rsidRPr="00031C43" w:rsidRDefault="00400EE0" w:rsidP="00765ECE">
      <w:pPr>
        <w:pStyle w:val="NoSpacing"/>
        <w:rPr>
          <w:rStyle w:val="Strong"/>
        </w:rPr>
      </w:pPr>
      <w:r>
        <w:rPr>
          <w:rStyle w:val="Strong"/>
        </w:rPr>
        <w:t>Diff</w:t>
      </w:r>
      <w:r w:rsidR="00B727BE">
        <w:rPr>
          <w:rStyle w:val="Strong"/>
        </w:rPr>
        <w:t>erences</w:t>
      </w:r>
      <w:r w:rsidR="00031C43" w:rsidRPr="00031C43">
        <w:rPr>
          <w:rStyle w:val="Strong"/>
        </w:rPr>
        <w:t>:</w:t>
      </w:r>
    </w:p>
    <w:p w14:paraId="03A2D266" w14:textId="23B676E7" w:rsidR="00F8096D" w:rsidRDefault="00A666AB" w:rsidP="00765ECE">
      <w:r>
        <w:t xml:space="preserve">Discord is not </w:t>
      </w:r>
      <w:r w:rsidR="00FA73F4">
        <w:t xml:space="preserve">a </w:t>
      </w:r>
      <w:r>
        <w:t>privacy</w:t>
      </w:r>
      <w:r w:rsidR="006E166F">
        <w:t>-</w:t>
      </w:r>
      <w:r>
        <w:t xml:space="preserve">focused </w:t>
      </w:r>
      <w:r w:rsidR="00FA73F4">
        <w:t xml:space="preserve">platform </w:t>
      </w:r>
      <w:r>
        <w:t xml:space="preserve">and users are expected to forfeit </w:t>
      </w:r>
      <w:r w:rsidR="00810092">
        <w:t xml:space="preserve">their privacy in exchange for ease of use and versatility. </w:t>
      </w:r>
      <w:r w:rsidR="005B1F23">
        <w:t xml:space="preserve">Discord uses the encryption in-transit system meaning that </w:t>
      </w:r>
      <w:r w:rsidR="00AD7EA4">
        <w:t>all traffic is decrypted on the server</w:t>
      </w:r>
      <w:r w:rsidR="006E166F">
        <w:t>-</w:t>
      </w:r>
      <w:r w:rsidR="00AD7EA4">
        <w:t>side</w:t>
      </w:r>
      <w:r w:rsidR="00170B29">
        <w:t>; for non-audio/video data, the HTTPS protocol is used which</w:t>
      </w:r>
      <w:r w:rsidR="00544A88">
        <w:t xml:space="preserve"> is encrypted using TLS or SSL</w:t>
      </w:r>
      <w:r w:rsidR="00AC7081">
        <w:t>. It is also known that Discord</w:t>
      </w:r>
      <w:r w:rsidR="00AD7EA4">
        <w:t xml:space="preserve"> inspects all </w:t>
      </w:r>
      <w:r w:rsidR="00AA4F05">
        <w:t>user traffic</w:t>
      </w:r>
      <w:r w:rsidR="00551645">
        <w:t xml:space="preserve"> whilst it passes through the</w:t>
      </w:r>
      <w:r w:rsidR="00AA4F05">
        <w:t>ir</w:t>
      </w:r>
      <w:r w:rsidR="00551645">
        <w:t xml:space="preserve"> server.</w:t>
      </w:r>
      <w:r w:rsidR="00516543">
        <w:t xml:space="preserve"> </w:t>
      </w:r>
      <w:r w:rsidR="00551645">
        <w:t>H</w:t>
      </w:r>
      <w:r w:rsidR="0096034B">
        <w:t>owever</w:t>
      </w:r>
      <w:r w:rsidR="00551645">
        <w:t xml:space="preserve">, </w:t>
      </w:r>
      <w:r w:rsidR="0096034B">
        <w:t>the reason why is unknown.</w:t>
      </w:r>
    </w:p>
    <w:p w14:paraId="65E6D340" w14:textId="7CA83AF3" w:rsidR="00874EFC" w:rsidRPr="007E5452" w:rsidRDefault="00874EFC" w:rsidP="00765ECE">
      <w:pPr>
        <w:pStyle w:val="NoSpacing"/>
        <w:rPr>
          <w:rStyle w:val="Strong"/>
        </w:rPr>
      </w:pPr>
      <w:r w:rsidRPr="007E5452">
        <w:rPr>
          <w:rStyle w:val="Strong"/>
        </w:rPr>
        <w:t>Parts I can apply to my solution:</w:t>
      </w:r>
    </w:p>
    <w:p w14:paraId="18C65B70" w14:textId="77777777" w:rsidR="008A7DF4" w:rsidRDefault="00731FDD" w:rsidP="00765ECE">
      <w:pPr>
        <w:pStyle w:val="ListParagraph"/>
        <w:numPr>
          <w:ilvl w:val="0"/>
          <w:numId w:val="35"/>
        </w:numPr>
      </w:pPr>
      <w:r>
        <w:t xml:space="preserve">The </w:t>
      </w:r>
      <w:r w:rsidR="002E6D69">
        <w:t>idea of having a central area consisting o</w:t>
      </w:r>
      <w:r w:rsidR="00B16B8A">
        <w:t>f</w:t>
      </w:r>
      <w:r w:rsidR="002E6D69">
        <w:t xml:space="preserve"> multiple ‘channels’ for different conversations or topics </w:t>
      </w:r>
      <w:r w:rsidR="00B16B8A">
        <w:t>would</w:t>
      </w:r>
      <w:r w:rsidR="00D671B2">
        <w:t xml:space="preserve"> potentially be worth including in my solution</w:t>
      </w:r>
      <w:r w:rsidR="00B16B8A">
        <w:t xml:space="preserve">. </w:t>
      </w:r>
      <w:r w:rsidR="00D671B2">
        <w:t xml:space="preserve">This is </w:t>
      </w:r>
      <w:r w:rsidR="0048794E">
        <w:t>because it would be an intuitive structure for larger chat rooms</w:t>
      </w:r>
      <w:r w:rsidR="00473D11">
        <w:t>,</w:t>
      </w:r>
      <w:r w:rsidR="0048794E">
        <w:t xml:space="preserve"> where having a singular area for everyone to talk </w:t>
      </w:r>
      <w:r w:rsidR="006E166F">
        <w:t>i</w:t>
      </w:r>
      <w:r w:rsidR="0048794E">
        <w:t>n would not be feasible.</w:t>
      </w:r>
    </w:p>
    <w:p w14:paraId="11701A4C" w14:textId="609394F5" w:rsidR="00766188" w:rsidRDefault="00766188" w:rsidP="00765ECE">
      <w:pPr>
        <w:pStyle w:val="ListParagraph"/>
        <w:numPr>
          <w:ilvl w:val="0"/>
          <w:numId w:val="35"/>
        </w:numPr>
      </w:pPr>
      <w:r>
        <w:t>I also think that Discord’s feature of activity statuses</w:t>
      </w:r>
      <w:r w:rsidR="000D64BA">
        <w:t xml:space="preserve"> for each user </w:t>
      </w:r>
      <w:r w:rsidR="00D248C5">
        <w:t xml:space="preserve">would be a good addition to my </w:t>
      </w:r>
      <w:r w:rsidR="000D64BA">
        <w:t xml:space="preserve">solution. This would </w:t>
      </w:r>
      <w:r w:rsidR="00394118">
        <w:t>not be an essential feature but</w:t>
      </w:r>
      <w:r w:rsidR="008D7371">
        <w:t xml:space="preserve">, </w:t>
      </w:r>
      <w:r w:rsidR="00374D83">
        <w:t>if I have enough time to add it</w:t>
      </w:r>
      <w:r w:rsidR="008D7371">
        <w:t xml:space="preserve">, it </w:t>
      </w:r>
      <w:r w:rsidR="00B34BDB">
        <w:t>will</w:t>
      </w:r>
      <w:r w:rsidR="00394118">
        <w:t xml:space="preserve"> </w:t>
      </w:r>
      <w:r w:rsidR="00AE32E3">
        <w:lastRenderedPageBreak/>
        <w:t xml:space="preserve">improve the overall experience of the user by </w:t>
      </w:r>
      <w:r w:rsidR="00C03E6B">
        <w:t xml:space="preserve">enabling them to see who is also online </w:t>
      </w:r>
      <w:r w:rsidR="00C827C5">
        <w:t>while they are using the program</w:t>
      </w:r>
      <w:r w:rsidR="00994833">
        <w:t>.</w:t>
      </w:r>
    </w:p>
    <w:p w14:paraId="43A7D2C0" w14:textId="0315B5BF" w:rsidR="00650AB1" w:rsidRDefault="00650AB1" w:rsidP="00650AB1">
      <w:pPr>
        <w:pStyle w:val="Heading3"/>
      </w:pPr>
      <w:bookmarkStart w:id="8" w:name="_Toc64045669"/>
      <w:r>
        <w:t xml:space="preserve">Existing </w:t>
      </w:r>
      <w:r w:rsidR="0091350F">
        <w:t>solution</w:t>
      </w:r>
      <w:r>
        <w:t xml:space="preserve"> – </w:t>
      </w:r>
      <w:r w:rsidR="0091350F">
        <w:t>Internet Relay Chat (IRC)</w:t>
      </w:r>
      <w:bookmarkEnd w:id="8"/>
    </w:p>
    <w:p w14:paraId="41B9D4D0" w14:textId="395B2D54" w:rsidR="001E3953" w:rsidRDefault="001E3953" w:rsidP="001E3953">
      <w:pPr>
        <w:pStyle w:val="Heading3"/>
      </w:pPr>
      <w:bookmarkStart w:id="9" w:name="_Toc64045670"/>
      <w:r>
        <w:t>Interview questions</w:t>
      </w:r>
      <w:bookmarkEnd w:id="9"/>
    </w:p>
    <w:p w14:paraId="2A4E6151" w14:textId="77C8E404" w:rsidR="001E3953" w:rsidRPr="001E3953" w:rsidRDefault="00FC46B2" w:rsidP="00FC46B2">
      <w:pPr>
        <w:pStyle w:val="Heading3"/>
      </w:pPr>
      <w:bookmarkStart w:id="10" w:name="_Toc64045671"/>
      <w:r>
        <w:t>Interview</w:t>
      </w:r>
      <w:bookmarkEnd w:id="10"/>
    </w:p>
    <w:p w14:paraId="6D067E50" w14:textId="2B445702" w:rsidR="001E3953" w:rsidRPr="001E3953" w:rsidRDefault="001E3953" w:rsidP="001E3953">
      <w:pPr>
        <w:pStyle w:val="Heading2"/>
      </w:pPr>
      <w:bookmarkStart w:id="11" w:name="_Toc64045672"/>
      <w:r>
        <w:t>Requirement</w:t>
      </w:r>
      <w:r w:rsidR="00134844">
        <w:t>s</w:t>
      </w:r>
      <w:bookmarkEnd w:id="11"/>
    </w:p>
    <w:p w14:paraId="26366ADE" w14:textId="6939EEE4" w:rsidR="007D2158" w:rsidRDefault="00114287" w:rsidP="00114287">
      <w:pPr>
        <w:pStyle w:val="Heading3"/>
      </w:pPr>
      <w:bookmarkStart w:id="12" w:name="_Toc64045673"/>
      <w:r>
        <w:t>Software requirements</w:t>
      </w:r>
      <w:bookmarkEnd w:id="12"/>
    </w:p>
    <w:p w14:paraId="1A7A1CF2" w14:textId="1B200B28" w:rsidR="00114287" w:rsidRDefault="00114287" w:rsidP="00114287">
      <w:pPr>
        <w:pStyle w:val="Heading3"/>
      </w:pPr>
      <w:bookmarkStart w:id="13" w:name="_Toc64045674"/>
      <w:r>
        <w:t>Stakeholder requirements</w:t>
      </w:r>
      <w:bookmarkEnd w:id="13"/>
    </w:p>
    <w:p w14:paraId="5835AB55" w14:textId="14A5B144" w:rsidR="00495F1D" w:rsidRPr="00495F1D" w:rsidRDefault="00114287" w:rsidP="00495F1D">
      <w:pPr>
        <w:pStyle w:val="Heading2"/>
      </w:pPr>
      <w:bookmarkStart w:id="14" w:name="_Toc64045675"/>
      <w:r>
        <w:t>Success Criteria</w:t>
      </w:r>
      <w:bookmarkEnd w:id="14"/>
    </w:p>
    <w:p w14:paraId="16EA87A3" w14:textId="1FEF701F" w:rsidR="00495F1D" w:rsidRPr="00495F1D" w:rsidRDefault="00495F1D" w:rsidP="00495F1D">
      <w:pPr>
        <w:pStyle w:val="Heading1"/>
      </w:pPr>
      <w:bookmarkStart w:id="15" w:name="_Toc64045676"/>
      <w:r>
        <w:t>Design</w:t>
      </w:r>
      <w:bookmarkEnd w:id="15"/>
    </w:p>
    <w:p w14:paraId="2388BFDA" w14:textId="2DD42DEE" w:rsidR="00495F1D" w:rsidRPr="00495F1D" w:rsidRDefault="00495F1D" w:rsidP="00495F1D">
      <w:pPr>
        <w:pStyle w:val="Heading1"/>
      </w:pPr>
      <w:bookmarkStart w:id="16" w:name="_Toc64045677"/>
      <w:r>
        <w:t>Development</w:t>
      </w:r>
      <w:bookmarkEnd w:id="16"/>
    </w:p>
    <w:p w14:paraId="30E618D4" w14:textId="587C2D01" w:rsidR="00E05CB3" w:rsidRDefault="00394D95" w:rsidP="00E05CB3">
      <w:pPr>
        <w:pStyle w:val="Heading1"/>
      </w:pPr>
      <w:bookmarkStart w:id="17" w:name="_Toc64045678"/>
      <w:r>
        <w:t>Evaluation</w:t>
      </w:r>
      <w:bookmarkEnd w:id="17"/>
    </w:p>
    <w:p w14:paraId="629CCCDA" w14:textId="2004F67A" w:rsidR="00B14592" w:rsidRDefault="00B14592">
      <w:r>
        <w:br w:type="page"/>
      </w:r>
    </w:p>
    <w:bookmarkStart w:id="18" w:name="_Toc64045679" w:displacedByCustomXml="next"/>
    <w:sdt>
      <w:sdtPr>
        <w:id w:val="2104529562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b w:val="0"/>
          <w:bCs w:val="0"/>
          <w:smallCaps w:val="0"/>
          <w:color w:val="auto"/>
          <w:sz w:val="22"/>
          <w:szCs w:val="22"/>
        </w:rPr>
      </w:sdtEndPr>
      <w:sdtContent>
        <w:p w14:paraId="532A3B98" w14:textId="22B9DE42" w:rsidR="00313617" w:rsidRDefault="00313617">
          <w:pPr>
            <w:pStyle w:val="Heading1"/>
          </w:pPr>
          <w:r>
            <w:t>Bibliography</w:t>
          </w:r>
          <w:bookmarkEnd w:id="18"/>
        </w:p>
        <w:sdt>
          <w:sdtPr>
            <w:id w:val="111145805"/>
            <w:bibliography/>
          </w:sdtPr>
          <w:sdtContent>
            <w:p w14:paraId="3AFA0622" w14:textId="77777777" w:rsidR="00B14592" w:rsidRDefault="00313617" w:rsidP="00B14592">
              <w:pPr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8704"/>
              </w:tblGrid>
              <w:tr w:rsidR="00B14592" w14:paraId="70CAF410" w14:textId="77777777">
                <w:trPr>
                  <w:divId w:val="88633155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A671308" w14:textId="772AAB49" w:rsidR="00B14592" w:rsidRDefault="00B14592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F51D0FB" w14:textId="77777777" w:rsidR="00B14592" w:rsidRDefault="00B14592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C. Corberly, “Discord has surpassed 250 million registered users,” TechSpot, 13 May 2019. [Online]. Available: https://www.techspot.com/news/80064-discord-has-surpassed-250-million-registered-users.html. [Accessed 12 February 2021].</w:t>
                    </w:r>
                  </w:p>
                </w:tc>
              </w:tr>
            </w:tbl>
            <w:p w14:paraId="35020392" w14:textId="77777777" w:rsidR="00B14592" w:rsidRDefault="00B14592">
              <w:pPr>
                <w:divId w:val="886331552"/>
                <w:rPr>
                  <w:rFonts w:eastAsia="Times New Roman"/>
                  <w:noProof/>
                </w:rPr>
              </w:pPr>
            </w:p>
            <w:p w14:paraId="2DDF4A61" w14:textId="6F3BA657" w:rsidR="0053417F" w:rsidRPr="0053417F" w:rsidRDefault="00313617" w:rsidP="0053417F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53417F" w:rsidRPr="0053417F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67DD46" w14:textId="77777777" w:rsidR="006E0E97" w:rsidRDefault="006E0E97" w:rsidP="00E50913">
      <w:pPr>
        <w:spacing w:after="0" w:line="240" w:lineRule="auto"/>
      </w:pPr>
      <w:r>
        <w:separator/>
      </w:r>
    </w:p>
  </w:endnote>
  <w:endnote w:type="continuationSeparator" w:id="0">
    <w:p w14:paraId="58206088" w14:textId="77777777" w:rsidR="006E0E97" w:rsidRDefault="006E0E97" w:rsidP="00E509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33882465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1323B110" w14:textId="1E10EA24" w:rsidR="001A139A" w:rsidRDefault="001A139A" w:rsidP="00AB6A4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178BF41" w14:textId="77777777" w:rsidR="00164A43" w:rsidRDefault="00164A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B0C155" w14:textId="77777777" w:rsidR="006E0E97" w:rsidRDefault="006E0E97" w:rsidP="00E50913">
      <w:pPr>
        <w:spacing w:after="0" w:line="240" w:lineRule="auto"/>
      </w:pPr>
      <w:r>
        <w:separator/>
      </w:r>
    </w:p>
  </w:footnote>
  <w:footnote w:type="continuationSeparator" w:id="0">
    <w:p w14:paraId="4CD401D1" w14:textId="77777777" w:rsidR="006E0E97" w:rsidRDefault="006E0E97" w:rsidP="00E509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E833D4" w14:textId="08406341" w:rsidR="00164A43" w:rsidRDefault="00164A43" w:rsidP="00F60143">
    <w:pPr>
      <w:pStyle w:val="Header"/>
    </w:pPr>
    <w:r>
      <w:t>Candidate Name: Daniel Wait</w:t>
    </w:r>
    <w:r w:rsidR="00F60143">
      <w:tab/>
    </w:r>
    <w:r w:rsidR="00F60143">
      <w:tab/>
      <w:t>Candidate Number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37EA8"/>
    <w:multiLevelType w:val="hybridMultilevel"/>
    <w:tmpl w:val="A5F2DD7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857CB4"/>
    <w:multiLevelType w:val="hybridMultilevel"/>
    <w:tmpl w:val="B3542CF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82775B"/>
    <w:multiLevelType w:val="multilevel"/>
    <w:tmpl w:val="72C8F5F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7837B13"/>
    <w:multiLevelType w:val="hybridMultilevel"/>
    <w:tmpl w:val="BBCCFB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F94486"/>
    <w:multiLevelType w:val="hybridMultilevel"/>
    <w:tmpl w:val="FE3E3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5E7226"/>
    <w:multiLevelType w:val="hybridMultilevel"/>
    <w:tmpl w:val="C9FC6D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4"/>
  </w:num>
  <w:num w:numId="32">
    <w:abstractNumId w:val="5"/>
  </w:num>
  <w:num w:numId="33">
    <w:abstractNumId w:val="3"/>
  </w:num>
  <w:num w:numId="34">
    <w:abstractNumId w:val="1"/>
  </w:num>
  <w:num w:numId="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szAxsDA0NTU0NDJT0lEKTi0uzszPAykwNK4FAKUkDsktAAAA"/>
  </w:docVars>
  <w:rsids>
    <w:rsidRoot w:val="000D608F"/>
    <w:rsid w:val="0001518D"/>
    <w:rsid w:val="00017644"/>
    <w:rsid w:val="00023B9A"/>
    <w:rsid w:val="00024C0D"/>
    <w:rsid w:val="00024DA3"/>
    <w:rsid w:val="00026D7E"/>
    <w:rsid w:val="00031C43"/>
    <w:rsid w:val="00032FCB"/>
    <w:rsid w:val="0004195F"/>
    <w:rsid w:val="000434FB"/>
    <w:rsid w:val="000460EE"/>
    <w:rsid w:val="000470FB"/>
    <w:rsid w:val="00047DC4"/>
    <w:rsid w:val="000537CB"/>
    <w:rsid w:val="00057EE9"/>
    <w:rsid w:val="000600CC"/>
    <w:rsid w:val="00060C07"/>
    <w:rsid w:val="000610ED"/>
    <w:rsid w:val="00070B91"/>
    <w:rsid w:val="00074F8F"/>
    <w:rsid w:val="0007736D"/>
    <w:rsid w:val="00095D72"/>
    <w:rsid w:val="000A06C3"/>
    <w:rsid w:val="000A70CE"/>
    <w:rsid w:val="000B0B50"/>
    <w:rsid w:val="000B7DF9"/>
    <w:rsid w:val="000C1937"/>
    <w:rsid w:val="000C6D09"/>
    <w:rsid w:val="000C6F2A"/>
    <w:rsid w:val="000D42C0"/>
    <w:rsid w:val="000D608F"/>
    <w:rsid w:val="000D64BA"/>
    <w:rsid w:val="000D659C"/>
    <w:rsid w:val="000E188F"/>
    <w:rsid w:val="000E2069"/>
    <w:rsid w:val="000E35AA"/>
    <w:rsid w:val="000E3968"/>
    <w:rsid w:val="00102395"/>
    <w:rsid w:val="0011370B"/>
    <w:rsid w:val="00114287"/>
    <w:rsid w:val="00114A94"/>
    <w:rsid w:val="00114BAC"/>
    <w:rsid w:val="00116C74"/>
    <w:rsid w:val="001206F7"/>
    <w:rsid w:val="00131ED5"/>
    <w:rsid w:val="00134844"/>
    <w:rsid w:val="00134985"/>
    <w:rsid w:val="00134E17"/>
    <w:rsid w:val="0014012A"/>
    <w:rsid w:val="00141758"/>
    <w:rsid w:val="001444B0"/>
    <w:rsid w:val="00155EA9"/>
    <w:rsid w:val="00163872"/>
    <w:rsid w:val="00164A43"/>
    <w:rsid w:val="00170B29"/>
    <w:rsid w:val="00172ABD"/>
    <w:rsid w:val="00176EBD"/>
    <w:rsid w:val="00184129"/>
    <w:rsid w:val="00193BE0"/>
    <w:rsid w:val="001968E7"/>
    <w:rsid w:val="001A139A"/>
    <w:rsid w:val="001B04F4"/>
    <w:rsid w:val="001B19EE"/>
    <w:rsid w:val="001B24A9"/>
    <w:rsid w:val="001C18A4"/>
    <w:rsid w:val="001D27F9"/>
    <w:rsid w:val="001D7B7F"/>
    <w:rsid w:val="001E3953"/>
    <w:rsid w:val="001E6542"/>
    <w:rsid w:val="001E6BE0"/>
    <w:rsid w:val="001F3B4E"/>
    <w:rsid w:val="001F57AA"/>
    <w:rsid w:val="00200C62"/>
    <w:rsid w:val="00203B23"/>
    <w:rsid w:val="0021196C"/>
    <w:rsid w:val="002168EC"/>
    <w:rsid w:val="0023274B"/>
    <w:rsid w:val="002370B4"/>
    <w:rsid w:val="00243F33"/>
    <w:rsid w:val="00244CDA"/>
    <w:rsid w:val="0024608A"/>
    <w:rsid w:val="0025008A"/>
    <w:rsid w:val="0025550F"/>
    <w:rsid w:val="0026136E"/>
    <w:rsid w:val="002744DA"/>
    <w:rsid w:val="00276DDA"/>
    <w:rsid w:val="00280E32"/>
    <w:rsid w:val="0028104A"/>
    <w:rsid w:val="00284EB6"/>
    <w:rsid w:val="002913A3"/>
    <w:rsid w:val="002A0397"/>
    <w:rsid w:val="002A07BB"/>
    <w:rsid w:val="002A69DD"/>
    <w:rsid w:val="002B5F2E"/>
    <w:rsid w:val="002C7FB5"/>
    <w:rsid w:val="002D12CF"/>
    <w:rsid w:val="002D30B1"/>
    <w:rsid w:val="002E6D69"/>
    <w:rsid w:val="002F2768"/>
    <w:rsid w:val="002F5A93"/>
    <w:rsid w:val="0030013F"/>
    <w:rsid w:val="00305ABF"/>
    <w:rsid w:val="00307C05"/>
    <w:rsid w:val="00313617"/>
    <w:rsid w:val="00313D39"/>
    <w:rsid w:val="00327003"/>
    <w:rsid w:val="00327E2D"/>
    <w:rsid w:val="003339ED"/>
    <w:rsid w:val="00340C2F"/>
    <w:rsid w:val="00366342"/>
    <w:rsid w:val="00370CBF"/>
    <w:rsid w:val="003710FA"/>
    <w:rsid w:val="00371515"/>
    <w:rsid w:val="00374D83"/>
    <w:rsid w:val="00394118"/>
    <w:rsid w:val="00394D95"/>
    <w:rsid w:val="003A49EB"/>
    <w:rsid w:val="003B6568"/>
    <w:rsid w:val="003C1467"/>
    <w:rsid w:val="003E0085"/>
    <w:rsid w:val="003F377C"/>
    <w:rsid w:val="00400EE0"/>
    <w:rsid w:val="004014E1"/>
    <w:rsid w:val="00414961"/>
    <w:rsid w:val="0041752B"/>
    <w:rsid w:val="004221E6"/>
    <w:rsid w:val="0042681D"/>
    <w:rsid w:val="00431E47"/>
    <w:rsid w:val="00441BC3"/>
    <w:rsid w:val="00455B94"/>
    <w:rsid w:val="00464876"/>
    <w:rsid w:val="00471BB4"/>
    <w:rsid w:val="00473A76"/>
    <w:rsid w:val="00473D11"/>
    <w:rsid w:val="00476697"/>
    <w:rsid w:val="0047786A"/>
    <w:rsid w:val="00485ACE"/>
    <w:rsid w:val="0048794E"/>
    <w:rsid w:val="0049089B"/>
    <w:rsid w:val="004915E0"/>
    <w:rsid w:val="00491E8B"/>
    <w:rsid w:val="004933D8"/>
    <w:rsid w:val="00494607"/>
    <w:rsid w:val="004957E5"/>
    <w:rsid w:val="00495F1D"/>
    <w:rsid w:val="0049609B"/>
    <w:rsid w:val="004A3869"/>
    <w:rsid w:val="004A3E2D"/>
    <w:rsid w:val="004C0D6E"/>
    <w:rsid w:val="004E576D"/>
    <w:rsid w:val="00516543"/>
    <w:rsid w:val="00516591"/>
    <w:rsid w:val="00516861"/>
    <w:rsid w:val="0052718F"/>
    <w:rsid w:val="005305FB"/>
    <w:rsid w:val="00531A6C"/>
    <w:rsid w:val="00532E20"/>
    <w:rsid w:val="0053417F"/>
    <w:rsid w:val="005373DB"/>
    <w:rsid w:val="00541CB4"/>
    <w:rsid w:val="00544A88"/>
    <w:rsid w:val="00544C6F"/>
    <w:rsid w:val="00547140"/>
    <w:rsid w:val="00550696"/>
    <w:rsid w:val="00551645"/>
    <w:rsid w:val="005525C4"/>
    <w:rsid w:val="005666F2"/>
    <w:rsid w:val="005670AA"/>
    <w:rsid w:val="00577D5F"/>
    <w:rsid w:val="00581DC9"/>
    <w:rsid w:val="00583F5D"/>
    <w:rsid w:val="005911AB"/>
    <w:rsid w:val="00592354"/>
    <w:rsid w:val="00592BBC"/>
    <w:rsid w:val="00596CA7"/>
    <w:rsid w:val="005A5AEE"/>
    <w:rsid w:val="005B128D"/>
    <w:rsid w:val="005B1F23"/>
    <w:rsid w:val="005B24D6"/>
    <w:rsid w:val="005C13B3"/>
    <w:rsid w:val="005D7395"/>
    <w:rsid w:val="005E6D01"/>
    <w:rsid w:val="005F1710"/>
    <w:rsid w:val="005F1800"/>
    <w:rsid w:val="005F5918"/>
    <w:rsid w:val="005F6CEE"/>
    <w:rsid w:val="00606FBF"/>
    <w:rsid w:val="00611FB5"/>
    <w:rsid w:val="00614B23"/>
    <w:rsid w:val="00616529"/>
    <w:rsid w:val="00623C29"/>
    <w:rsid w:val="00626766"/>
    <w:rsid w:val="006310B3"/>
    <w:rsid w:val="00633D81"/>
    <w:rsid w:val="00636E39"/>
    <w:rsid w:val="0063735B"/>
    <w:rsid w:val="00641711"/>
    <w:rsid w:val="006444F0"/>
    <w:rsid w:val="00650AB1"/>
    <w:rsid w:val="00650B94"/>
    <w:rsid w:val="00661869"/>
    <w:rsid w:val="00661A0E"/>
    <w:rsid w:val="00671B6F"/>
    <w:rsid w:val="00676FD7"/>
    <w:rsid w:val="006815AB"/>
    <w:rsid w:val="00682FF1"/>
    <w:rsid w:val="0069043A"/>
    <w:rsid w:val="00690C88"/>
    <w:rsid w:val="0069525A"/>
    <w:rsid w:val="006A0682"/>
    <w:rsid w:val="006A1343"/>
    <w:rsid w:val="006B22F4"/>
    <w:rsid w:val="006B54E5"/>
    <w:rsid w:val="006B5506"/>
    <w:rsid w:val="006B5EBB"/>
    <w:rsid w:val="006B7656"/>
    <w:rsid w:val="006B79D7"/>
    <w:rsid w:val="006C0A3F"/>
    <w:rsid w:val="006C3728"/>
    <w:rsid w:val="006E0E97"/>
    <w:rsid w:val="006E166F"/>
    <w:rsid w:val="006E2E45"/>
    <w:rsid w:val="006E32D5"/>
    <w:rsid w:val="006F7E58"/>
    <w:rsid w:val="007148B8"/>
    <w:rsid w:val="00715CD2"/>
    <w:rsid w:val="00731A23"/>
    <w:rsid w:val="00731FDD"/>
    <w:rsid w:val="00736761"/>
    <w:rsid w:val="00742D71"/>
    <w:rsid w:val="00743C88"/>
    <w:rsid w:val="007477A5"/>
    <w:rsid w:val="00752E68"/>
    <w:rsid w:val="0076463D"/>
    <w:rsid w:val="00765ECE"/>
    <w:rsid w:val="00766188"/>
    <w:rsid w:val="00766F27"/>
    <w:rsid w:val="00767CD2"/>
    <w:rsid w:val="007966D5"/>
    <w:rsid w:val="007A0F29"/>
    <w:rsid w:val="007A553C"/>
    <w:rsid w:val="007B0C95"/>
    <w:rsid w:val="007B28EF"/>
    <w:rsid w:val="007B36A3"/>
    <w:rsid w:val="007B7774"/>
    <w:rsid w:val="007C2556"/>
    <w:rsid w:val="007D0B2A"/>
    <w:rsid w:val="007D2158"/>
    <w:rsid w:val="007D7390"/>
    <w:rsid w:val="007E5452"/>
    <w:rsid w:val="007E6631"/>
    <w:rsid w:val="007F063E"/>
    <w:rsid w:val="007F1B74"/>
    <w:rsid w:val="007F2946"/>
    <w:rsid w:val="007F5771"/>
    <w:rsid w:val="00802841"/>
    <w:rsid w:val="00803A19"/>
    <w:rsid w:val="008042D7"/>
    <w:rsid w:val="00804776"/>
    <w:rsid w:val="00810092"/>
    <w:rsid w:val="0082428D"/>
    <w:rsid w:val="00833869"/>
    <w:rsid w:val="008352C0"/>
    <w:rsid w:val="008409FF"/>
    <w:rsid w:val="00843418"/>
    <w:rsid w:val="00843724"/>
    <w:rsid w:val="00844827"/>
    <w:rsid w:val="00853EEB"/>
    <w:rsid w:val="008545C0"/>
    <w:rsid w:val="00862962"/>
    <w:rsid w:val="00862BB1"/>
    <w:rsid w:val="008638DD"/>
    <w:rsid w:val="008639D2"/>
    <w:rsid w:val="008679B9"/>
    <w:rsid w:val="0087250D"/>
    <w:rsid w:val="00874EFC"/>
    <w:rsid w:val="008755C3"/>
    <w:rsid w:val="00886D57"/>
    <w:rsid w:val="00893094"/>
    <w:rsid w:val="0089541F"/>
    <w:rsid w:val="008A0F12"/>
    <w:rsid w:val="008A2257"/>
    <w:rsid w:val="008A27FB"/>
    <w:rsid w:val="008A7DF4"/>
    <w:rsid w:val="008B4BBA"/>
    <w:rsid w:val="008C731B"/>
    <w:rsid w:val="008D0C7A"/>
    <w:rsid w:val="008D7371"/>
    <w:rsid w:val="008F2480"/>
    <w:rsid w:val="008F2768"/>
    <w:rsid w:val="008F5DD4"/>
    <w:rsid w:val="009023DB"/>
    <w:rsid w:val="009043FD"/>
    <w:rsid w:val="00907B47"/>
    <w:rsid w:val="00910C8D"/>
    <w:rsid w:val="00911ED6"/>
    <w:rsid w:val="0091350F"/>
    <w:rsid w:val="009177E5"/>
    <w:rsid w:val="009205EE"/>
    <w:rsid w:val="00924021"/>
    <w:rsid w:val="0093202B"/>
    <w:rsid w:val="00940436"/>
    <w:rsid w:val="00941F5D"/>
    <w:rsid w:val="009512A3"/>
    <w:rsid w:val="00954C2E"/>
    <w:rsid w:val="009552E0"/>
    <w:rsid w:val="00956151"/>
    <w:rsid w:val="0096034B"/>
    <w:rsid w:val="00965892"/>
    <w:rsid w:val="009665A5"/>
    <w:rsid w:val="0096790F"/>
    <w:rsid w:val="00975899"/>
    <w:rsid w:val="009877B8"/>
    <w:rsid w:val="00992541"/>
    <w:rsid w:val="0099365C"/>
    <w:rsid w:val="00994833"/>
    <w:rsid w:val="009A6922"/>
    <w:rsid w:val="009B0797"/>
    <w:rsid w:val="009B1588"/>
    <w:rsid w:val="009D78AF"/>
    <w:rsid w:val="009D7941"/>
    <w:rsid w:val="009F54CE"/>
    <w:rsid w:val="009F5554"/>
    <w:rsid w:val="009F5706"/>
    <w:rsid w:val="00A03346"/>
    <w:rsid w:val="00A046FC"/>
    <w:rsid w:val="00A060A4"/>
    <w:rsid w:val="00A12B9F"/>
    <w:rsid w:val="00A24EF4"/>
    <w:rsid w:val="00A32B57"/>
    <w:rsid w:val="00A44DC3"/>
    <w:rsid w:val="00A5076D"/>
    <w:rsid w:val="00A5610F"/>
    <w:rsid w:val="00A666AB"/>
    <w:rsid w:val="00A820C6"/>
    <w:rsid w:val="00A83D55"/>
    <w:rsid w:val="00A84B78"/>
    <w:rsid w:val="00A91622"/>
    <w:rsid w:val="00A92A36"/>
    <w:rsid w:val="00A93CC4"/>
    <w:rsid w:val="00AA4F05"/>
    <w:rsid w:val="00AA6D23"/>
    <w:rsid w:val="00AB6A49"/>
    <w:rsid w:val="00AC25B4"/>
    <w:rsid w:val="00AC5240"/>
    <w:rsid w:val="00AC63FB"/>
    <w:rsid w:val="00AC646E"/>
    <w:rsid w:val="00AC7081"/>
    <w:rsid w:val="00AD0A16"/>
    <w:rsid w:val="00AD7EA4"/>
    <w:rsid w:val="00AE151D"/>
    <w:rsid w:val="00AE32E3"/>
    <w:rsid w:val="00AE646E"/>
    <w:rsid w:val="00AF089C"/>
    <w:rsid w:val="00B00ABB"/>
    <w:rsid w:val="00B12F2A"/>
    <w:rsid w:val="00B14592"/>
    <w:rsid w:val="00B16B8A"/>
    <w:rsid w:val="00B178D3"/>
    <w:rsid w:val="00B205C0"/>
    <w:rsid w:val="00B2482B"/>
    <w:rsid w:val="00B33243"/>
    <w:rsid w:val="00B34BDB"/>
    <w:rsid w:val="00B36FE2"/>
    <w:rsid w:val="00B444F8"/>
    <w:rsid w:val="00B451CB"/>
    <w:rsid w:val="00B50577"/>
    <w:rsid w:val="00B62681"/>
    <w:rsid w:val="00B668D3"/>
    <w:rsid w:val="00B67523"/>
    <w:rsid w:val="00B727BE"/>
    <w:rsid w:val="00B74771"/>
    <w:rsid w:val="00B75069"/>
    <w:rsid w:val="00B778AF"/>
    <w:rsid w:val="00B9195B"/>
    <w:rsid w:val="00B92F5B"/>
    <w:rsid w:val="00B931D9"/>
    <w:rsid w:val="00B97DEB"/>
    <w:rsid w:val="00BA0A97"/>
    <w:rsid w:val="00BA1E30"/>
    <w:rsid w:val="00BA1F33"/>
    <w:rsid w:val="00BA1FB5"/>
    <w:rsid w:val="00BA2B5B"/>
    <w:rsid w:val="00BA3210"/>
    <w:rsid w:val="00BA69A6"/>
    <w:rsid w:val="00BA7CF7"/>
    <w:rsid w:val="00BB74B5"/>
    <w:rsid w:val="00BD148C"/>
    <w:rsid w:val="00BD52EF"/>
    <w:rsid w:val="00BD6D06"/>
    <w:rsid w:val="00BE0744"/>
    <w:rsid w:val="00BE7B06"/>
    <w:rsid w:val="00BF28C6"/>
    <w:rsid w:val="00BF58DA"/>
    <w:rsid w:val="00C03E6B"/>
    <w:rsid w:val="00C0560A"/>
    <w:rsid w:val="00C06620"/>
    <w:rsid w:val="00C06762"/>
    <w:rsid w:val="00C17CB9"/>
    <w:rsid w:val="00C25A7B"/>
    <w:rsid w:val="00C25B45"/>
    <w:rsid w:val="00C27202"/>
    <w:rsid w:val="00C27308"/>
    <w:rsid w:val="00C31506"/>
    <w:rsid w:val="00C324C1"/>
    <w:rsid w:val="00C4094C"/>
    <w:rsid w:val="00C41F1B"/>
    <w:rsid w:val="00C42A50"/>
    <w:rsid w:val="00C51D23"/>
    <w:rsid w:val="00C5764C"/>
    <w:rsid w:val="00C61AF7"/>
    <w:rsid w:val="00C664D2"/>
    <w:rsid w:val="00C674EA"/>
    <w:rsid w:val="00C747B6"/>
    <w:rsid w:val="00C76DF7"/>
    <w:rsid w:val="00C827C5"/>
    <w:rsid w:val="00C87A25"/>
    <w:rsid w:val="00C87C4F"/>
    <w:rsid w:val="00C94358"/>
    <w:rsid w:val="00CA1EF8"/>
    <w:rsid w:val="00CA600B"/>
    <w:rsid w:val="00CB33F0"/>
    <w:rsid w:val="00CB6959"/>
    <w:rsid w:val="00CB798F"/>
    <w:rsid w:val="00CC06D0"/>
    <w:rsid w:val="00CC66C5"/>
    <w:rsid w:val="00CD0A41"/>
    <w:rsid w:val="00CD1554"/>
    <w:rsid w:val="00CD5A43"/>
    <w:rsid w:val="00CD6890"/>
    <w:rsid w:val="00CE55C4"/>
    <w:rsid w:val="00CE58D3"/>
    <w:rsid w:val="00CE61FD"/>
    <w:rsid w:val="00D00C83"/>
    <w:rsid w:val="00D046B4"/>
    <w:rsid w:val="00D064C4"/>
    <w:rsid w:val="00D101C0"/>
    <w:rsid w:val="00D168E8"/>
    <w:rsid w:val="00D2033E"/>
    <w:rsid w:val="00D248C5"/>
    <w:rsid w:val="00D30B31"/>
    <w:rsid w:val="00D40BE0"/>
    <w:rsid w:val="00D44218"/>
    <w:rsid w:val="00D5332D"/>
    <w:rsid w:val="00D671B2"/>
    <w:rsid w:val="00D70B45"/>
    <w:rsid w:val="00D7457F"/>
    <w:rsid w:val="00D75965"/>
    <w:rsid w:val="00D77AA6"/>
    <w:rsid w:val="00D8178E"/>
    <w:rsid w:val="00D87C2A"/>
    <w:rsid w:val="00D928B4"/>
    <w:rsid w:val="00DA17D6"/>
    <w:rsid w:val="00DC3A38"/>
    <w:rsid w:val="00DC62F5"/>
    <w:rsid w:val="00DD33FF"/>
    <w:rsid w:val="00DD4AEF"/>
    <w:rsid w:val="00DE5C94"/>
    <w:rsid w:val="00DF1212"/>
    <w:rsid w:val="00DF6C15"/>
    <w:rsid w:val="00E01915"/>
    <w:rsid w:val="00E036D5"/>
    <w:rsid w:val="00E05CB3"/>
    <w:rsid w:val="00E203E1"/>
    <w:rsid w:val="00E2456C"/>
    <w:rsid w:val="00E25B65"/>
    <w:rsid w:val="00E321D1"/>
    <w:rsid w:val="00E40120"/>
    <w:rsid w:val="00E41196"/>
    <w:rsid w:val="00E41CA1"/>
    <w:rsid w:val="00E4493B"/>
    <w:rsid w:val="00E500A6"/>
    <w:rsid w:val="00E50913"/>
    <w:rsid w:val="00E558B9"/>
    <w:rsid w:val="00E642EF"/>
    <w:rsid w:val="00E6600A"/>
    <w:rsid w:val="00E8212A"/>
    <w:rsid w:val="00E870E4"/>
    <w:rsid w:val="00E92AA8"/>
    <w:rsid w:val="00E9370E"/>
    <w:rsid w:val="00E93A9F"/>
    <w:rsid w:val="00E940C3"/>
    <w:rsid w:val="00E96686"/>
    <w:rsid w:val="00E97BA0"/>
    <w:rsid w:val="00E97BC4"/>
    <w:rsid w:val="00EA25C0"/>
    <w:rsid w:val="00EC070E"/>
    <w:rsid w:val="00EC1EB1"/>
    <w:rsid w:val="00EC7456"/>
    <w:rsid w:val="00ED6D39"/>
    <w:rsid w:val="00EE0CDB"/>
    <w:rsid w:val="00EE5442"/>
    <w:rsid w:val="00F044D0"/>
    <w:rsid w:val="00F13C8F"/>
    <w:rsid w:val="00F13E77"/>
    <w:rsid w:val="00F14F54"/>
    <w:rsid w:val="00F21A12"/>
    <w:rsid w:val="00F2395E"/>
    <w:rsid w:val="00F263AC"/>
    <w:rsid w:val="00F3537A"/>
    <w:rsid w:val="00F40219"/>
    <w:rsid w:val="00F422E9"/>
    <w:rsid w:val="00F43F4F"/>
    <w:rsid w:val="00F60143"/>
    <w:rsid w:val="00F63C35"/>
    <w:rsid w:val="00F8096D"/>
    <w:rsid w:val="00F83009"/>
    <w:rsid w:val="00F87AC5"/>
    <w:rsid w:val="00F979CB"/>
    <w:rsid w:val="00FA1161"/>
    <w:rsid w:val="00FA4C8D"/>
    <w:rsid w:val="00FA696E"/>
    <w:rsid w:val="00FA73F4"/>
    <w:rsid w:val="00FB1906"/>
    <w:rsid w:val="00FB2197"/>
    <w:rsid w:val="00FC46B2"/>
    <w:rsid w:val="00FC7957"/>
    <w:rsid w:val="00FD0A92"/>
    <w:rsid w:val="00FF097E"/>
    <w:rsid w:val="00FF2E6C"/>
    <w:rsid w:val="00FF37C7"/>
    <w:rsid w:val="00FF7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D2F80"/>
  <w15:chartTrackingRefBased/>
  <w15:docId w15:val="{C47A0CD0-BFFE-44FB-B9D6-52479D2341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52E0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639D2"/>
    <w:pPr>
      <w:keepNext/>
      <w:keepLines/>
      <w:numPr>
        <w:numId w:val="30"/>
      </w:numPr>
      <w:shd w:val="clear" w:color="auto" w:fill="E2EFD9" w:themeFill="accent6" w:themeFillTint="33"/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538135" w:themeColor="accent6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444F8"/>
    <w:pPr>
      <w:keepNext/>
      <w:keepLines/>
      <w:numPr>
        <w:ilvl w:val="1"/>
        <w:numId w:val="30"/>
      </w:numPr>
      <w:pBdr>
        <w:bottom w:val="single" w:sz="4" w:space="1" w:color="70AD47" w:themeColor="accent6"/>
      </w:pBd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44F8"/>
    <w:pPr>
      <w:keepNext/>
      <w:keepLines/>
      <w:numPr>
        <w:ilvl w:val="2"/>
        <w:numId w:val="3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38135" w:themeColor="accent6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552E0"/>
    <w:pPr>
      <w:keepNext/>
      <w:keepLines/>
      <w:numPr>
        <w:ilvl w:val="3"/>
        <w:numId w:val="3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552E0"/>
    <w:pPr>
      <w:keepNext/>
      <w:keepLines/>
      <w:numPr>
        <w:ilvl w:val="4"/>
        <w:numId w:val="30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552E0"/>
    <w:pPr>
      <w:keepNext/>
      <w:keepLines/>
      <w:numPr>
        <w:ilvl w:val="5"/>
        <w:numId w:val="3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552E0"/>
    <w:pPr>
      <w:keepNext/>
      <w:keepLines/>
      <w:numPr>
        <w:ilvl w:val="6"/>
        <w:numId w:val="3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552E0"/>
    <w:pPr>
      <w:keepNext/>
      <w:keepLines/>
      <w:numPr>
        <w:ilvl w:val="7"/>
        <w:numId w:val="3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552E0"/>
    <w:pPr>
      <w:keepNext/>
      <w:keepLines/>
      <w:numPr>
        <w:ilvl w:val="8"/>
        <w:numId w:val="3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639D2"/>
    <w:rPr>
      <w:rFonts w:asciiTheme="majorHAnsi" w:eastAsiaTheme="majorEastAsia" w:hAnsiTheme="majorHAnsi" w:cstheme="majorBidi"/>
      <w:b/>
      <w:bCs/>
      <w:smallCaps/>
      <w:color w:val="538135" w:themeColor="accent6" w:themeShade="BF"/>
      <w:sz w:val="36"/>
      <w:szCs w:val="36"/>
      <w:shd w:val="clear" w:color="auto" w:fill="E2EFD9" w:themeFill="accent6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B444F8"/>
    <w:rPr>
      <w:rFonts w:asciiTheme="majorHAnsi" w:eastAsiaTheme="majorEastAsia" w:hAnsiTheme="majorHAnsi" w:cstheme="majorBidi"/>
      <w:b/>
      <w:bCs/>
      <w:smallCaps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444F8"/>
    <w:rPr>
      <w:rFonts w:asciiTheme="majorHAnsi" w:eastAsiaTheme="majorEastAsia" w:hAnsiTheme="majorHAnsi" w:cstheme="majorBidi"/>
      <w:b/>
      <w:bCs/>
      <w:color w:val="538135" w:themeColor="accent6" w:themeShade="BF"/>
    </w:rPr>
  </w:style>
  <w:style w:type="character" w:customStyle="1" w:styleId="Heading4Char">
    <w:name w:val="Heading 4 Char"/>
    <w:basedOn w:val="DefaultParagraphFont"/>
    <w:link w:val="Heading4"/>
    <w:uiPriority w:val="9"/>
    <w:rsid w:val="009552E0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9552E0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9552E0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9552E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9552E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9552E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552E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552E0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52E0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52E0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9552E0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9552E0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9552E0"/>
    <w:rPr>
      <w:i/>
      <w:iCs/>
      <w:color w:val="auto"/>
    </w:rPr>
  </w:style>
  <w:style w:type="paragraph" w:styleId="NoSpacing">
    <w:name w:val="No Spacing"/>
    <w:uiPriority w:val="1"/>
    <w:qFormat/>
    <w:rsid w:val="009552E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552E0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552E0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552E0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52E0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9552E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552E0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9552E0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552E0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9552E0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69525A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148B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48B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148B8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7148B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509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0913"/>
  </w:style>
  <w:style w:type="paragraph" w:styleId="Footer">
    <w:name w:val="footer"/>
    <w:basedOn w:val="Normal"/>
    <w:link w:val="FooterChar"/>
    <w:uiPriority w:val="99"/>
    <w:unhideWhenUsed/>
    <w:rsid w:val="00E509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0913"/>
  </w:style>
  <w:style w:type="paragraph" w:styleId="ListParagraph">
    <w:name w:val="List Paragraph"/>
    <w:basedOn w:val="Normal"/>
    <w:uiPriority w:val="34"/>
    <w:qFormat/>
    <w:rsid w:val="00FA1161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0E20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08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3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8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0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0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2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2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6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7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4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2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9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4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83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6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7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6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8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4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8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3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6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8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17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2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3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4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01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7E66F6E-F968-4A9A-B257-1B6F4EEAC5E7}">
  <we:reference id="wa200000113" version="1.0.0.0" store="en-001" storeType="OMEX"/>
  <we:alternateReferences>
    <we:reference id="WA200000113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Cor19</b:Tag>
    <b:SourceType>InternetSite</b:SourceType>
    <b:Guid>{E6F6109A-E899-4105-BCF2-C90C240AA8F4}</b:Guid>
    <b:LCID>en-GB</b:LCID>
    <b:Author>
      <b:Author>
        <b:NameList>
          <b:Person>
            <b:Last>Corberly</b:Last>
            <b:First>Cohen</b:First>
          </b:Person>
        </b:NameList>
      </b:Author>
    </b:Author>
    <b:Title>Discord has surpassed 250 million registered users</b:Title>
    <b:ProductionCompany>TechSpot</b:ProductionCompany>
    <b:Year>2019</b:Year>
    <b:Month>May</b:Month>
    <b:Day>13</b:Day>
    <b:YearAccessed>2021</b:YearAccessed>
    <b:MonthAccessed>February</b:MonthAccessed>
    <b:DayAccessed>12</b:DayAccessed>
    <b:URL>https://www.techspot.com/news/80064-discord-has-surpassed-250-million-registered-users.html</b:URL>
    <b:RefOrder>1</b:RefOrder>
  </b:Source>
</b:Sources>
</file>

<file path=customXml/itemProps1.xml><?xml version="1.0" encoding="utf-8"?>
<ds:datastoreItem xmlns:ds="http://schemas.openxmlformats.org/officeDocument/2006/customXml" ds:itemID="{8DB83610-3132-4956-B65C-9EB82C1C65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3</TotalTime>
  <Pages>6</Pages>
  <Words>1494</Words>
  <Characters>8520</Characters>
  <Application>Microsoft Office Word</Application>
  <DocSecurity>0</DocSecurity>
  <Lines>7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Wait</dc:creator>
  <cp:keywords/>
  <dc:description/>
  <cp:lastModifiedBy>Daniel Wait</cp:lastModifiedBy>
  <cp:revision>625</cp:revision>
  <dcterms:created xsi:type="dcterms:W3CDTF">2021-02-06T18:32:00Z</dcterms:created>
  <dcterms:modified xsi:type="dcterms:W3CDTF">2021-02-12T18:24:00Z</dcterms:modified>
</cp:coreProperties>
</file>